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441B1B" w14:textId="363B7131" w:rsidR="00A956A8" w:rsidRDefault="00A956A8" w:rsidP="00281F47">
      <w:pPr>
        <w:widowControl/>
        <w:rPr>
          <w:rFonts w:ascii="Times New Roman" w:eastAsia="微软雅黑" w:hAnsi="Times New Roman" w:cs="Arial Unicode MS"/>
          <w:lang w:eastAsia="zh-CN"/>
        </w:rPr>
      </w:pPr>
      <w:bookmarkStart w:id="0" w:name="_GoBack"/>
      <w:bookmarkEnd w:id="0"/>
      <w:r w:rsidRPr="00FC6AB7">
        <w:rPr>
          <w:rFonts w:ascii="黑体" w:eastAsia="黑体" w:hAnsi="黑体" w:hint="eastAsia"/>
          <w:sz w:val="24"/>
          <w:szCs w:val="24"/>
          <w:lang w:eastAsia="zh-CN"/>
        </w:rPr>
        <w:t xml:space="preserve">附件  </w:t>
      </w:r>
      <w:r w:rsidRPr="00FC6AB7">
        <w:rPr>
          <w:rFonts w:ascii="黑体" w:eastAsia="黑体" w:hAnsi="黑体"/>
          <w:sz w:val="24"/>
          <w:szCs w:val="24"/>
          <w:lang w:eastAsia="zh-CN"/>
        </w:rPr>
        <w:t>“</w:t>
      </w:r>
      <w:r w:rsidRPr="00FC6AB7">
        <w:rPr>
          <w:rFonts w:ascii="黑体" w:eastAsia="黑体" w:hAnsi="黑体" w:hint="eastAsia"/>
          <w:sz w:val="24"/>
          <w:szCs w:val="24"/>
          <w:lang w:eastAsia="zh-CN"/>
        </w:rPr>
        <w:t>新</w:t>
      </w:r>
      <w:r w:rsidRPr="00FC6AB7">
        <w:rPr>
          <w:rFonts w:ascii="黑体" w:eastAsia="黑体" w:hAnsi="黑体"/>
          <w:sz w:val="24"/>
          <w:szCs w:val="24"/>
          <w:lang w:eastAsia="zh-CN"/>
        </w:rPr>
        <w:t>大陆杯”2024</w:t>
      </w:r>
      <w:r w:rsidRPr="00FC6AB7">
        <w:rPr>
          <w:rFonts w:ascii="黑体" w:eastAsia="黑体" w:hAnsi="黑体" w:hint="eastAsia"/>
          <w:sz w:val="24"/>
          <w:szCs w:val="24"/>
          <w:lang w:eastAsia="zh-CN"/>
        </w:rPr>
        <w:t>年</w:t>
      </w:r>
      <w:r w:rsidRPr="00FC6AB7">
        <w:rPr>
          <w:rFonts w:ascii="黑体" w:eastAsia="黑体" w:hAnsi="黑体"/>
          <w:sz w:val="24"/>
          <w:szCs w:val="24"/>
          <w:lang w:eastAsia="zh-CN"/>
        </w:rPr>
        <w:t>江苏省大学生计算机设计大赛决赛作品分组名单</w:t>
      </w:r>
    </w:p>
    <w:tbl>
      <w:tblPr>
        <w:tblW w:w="14029" w:type="dxa"/>
        <w:tblLayout w:type="fixed"/>
        <w:tblLook w:val="04A0" w:firstRow="1" w:lastRow="0" w:firstColumn="1" w:lastColumn="0" w:noHBand="0" w:noVBand="1"/>
      </w:tblPr>
      <w:tblGrid>
        <w:gridCol w:w="704"/>
        <w:gridCol w:w="1276"/>
        <w:gridCol w:w="1276"/>
        <w:gridCol w:w="2126"/>
        <w:gridCol w:w="2977"/>
        <w:gridCol w:w="1417"/>
        <w:gridCol w:w="851"/>
        <w:gridCol w:w="850"/>
        <w:gridCol w:w="851"/>
        <w:gridCol w:w="850"/>
        <w:gridCol w:w="851"/>
      </w:tblGrid>
      <w:tr w:rsidR="00A956A8" w:rsidRPr="00264504" w14:paraId="706AFE92" w14:textId="77777777" w:rsidTr="002F19AC">
        <w:trPr>
          <w:tblHeader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14C52CE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b/>
                <w:bCs/>
                <w:color w:val="000000"/>
                <w:sz w:val="20"/>
                <w:szCs w:val="20"/>
              </w:rPr>
              <w:t>分组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B582F0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b/>
                <w:bCs/>
                <w:color w:val="000000"/>
                <w:sz w:val="20"/>
                <w:szCs w:val="20"/>
              </w:rPr>
              <w:t>作品编号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111C1B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b/>
                <w:bCs/>
                <w:color w:val="000000"/>
                <w:sz w:val="20"/>
                <w:szCs w:val="20"/>
              </w:rPr>
              <w:t>大类名称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1425C8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b/>
                <w:bCs/>
                <w:color w:val="000000"/>
                <w:sz w:val="20"/>
                <w:szCs w:val="20"/>
              </w:rPr>
              <w:t>小类名称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9E4A45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b/>
                <w:bCs/>
                <w:color w:val="000000"/>
                <w:sz w:val="20"/>
                <w:szCs w:val="20"/>
              </w:rPr>
              <w:t>作品名称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380D29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b/>
                <w:bCs/>
                <w:color w:val="000000"/>
                <w:sz w:val="20"/>
                <w:szCs w:val="20"/>
              </w:rPr>
              <w:t>学校名称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01C3E9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b/>
                <w:bCs/>
                <w:color w:val="000000"/>
                <w:sz w:val="20"/>
                <w:szCs w:val="20"/>
              </w:rPr>
              <w:t>作者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69A7FE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b/>
                <w:bCs/>
                <w:color w:val="000000"/>
                <w:sz w:val="20"/>
                <w:szCs w:val="20"/>
              </w:rPr>
              <w:t>作者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02A62B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b/>
                <w:bCs/>
                <w:color w:val="000000"/>
                <w:sz w:val="20"/>
                <w:szCs w:val="20"/>
              </w:rPr>
              <w:t>作者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51ADCF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b/>
                <w:bCs/>
                <w:color w:val="000000"/>
                <w:sz w:val="20"/>
                <w:szCs w:val="20"/>
              </w:rPr>
              <w:t>作者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29C475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b/>
                <w:bCs/>
                <w:color w:val="000000"/>
                <w:sz w:val="20"/>
                <w:szCs w:val="20"/>
              </w:rPr>
              <w:t>作者5</w:t>
            </w:r>
          </w:p>
        </w:tc>
      </w:tr>
      <w:tr w:rsidR="00A956A8" w:rsidRPr="00264504" w14:paraId="2952CED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5190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D1FD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11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B6B3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C53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大数据主题赛：数据解读乡村发展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FC27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绿水青山，富裕乡关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4E0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州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24CC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熙承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7407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雨欣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0B91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彬斌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AB46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唐胡煜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79A9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任俊濠</w:t>
            </w:r>
          </w:p>
        </w:tc>
      </w:tr>
      <w:tr w:rsidR="00A956A8" w:rsidRPr="00264504" w14:paraId="5D9637F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650E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B2B6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649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CD4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8BF6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3B8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主题大数据的高校可视化决策分析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15C2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河海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A308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轩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52A8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瀚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E25D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兴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E48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亦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5F43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铂霖</w:t>
            </w:r>
          </w:p>
        </w:tc>
      </w:tr>
      <w:tr w:rsidR="00A956A8" w:rsidRPr="00264504" w14:paraId="0BCBA02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D1C9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E0F3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19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991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C79B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6131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混沌探测器：基于图神经网络的以太坊匿名账户识别及监管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6EFE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E8B0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牛超凡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9173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祁翰诚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B5F6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邹黎冬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70F5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537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F8F9F7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BAD5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6C7A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93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5A5E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AB2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E2C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海洋智慧谷-基于多模态大数据的分析应用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D0B9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海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31EE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宇琛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5B6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史洪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A948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鑫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17B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顾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F4F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董子宇</w:t>
            </w:r>
          </w:p>
        </w:tc>
      </w:tr>
      <w:tr w:rsidR="00A956A8" w:rsidRPr="00264504" w14:paraId="06EEE40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69F3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6867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48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0CD9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BA4D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0CD6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远洋船舶智能识别监管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428A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海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878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根生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DD8D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郭萱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457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庄丞巍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2D22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郭子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47D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磊</w:t>
            </w:r>
          </w:p>
        </w:tc>
      </w:tr>
      <w:tr w:rsidR="00A956A8" w:rsidRPr="00264504" w14:paraId="45C2295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FBE7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A726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27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2F85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CDF5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大数据主题赛：数据解读乡村发展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0007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口流动和乡村振兴分析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FAD7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海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F701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马子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BCB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昌涛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5EF7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文君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024A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A3F7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2DE3AD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9402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0006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7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D15A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4D9D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631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传染病模型的网民情感演化分析及舆情管控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2E3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海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CB23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丽玲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D37E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璐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5750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之尧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8440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蒋岚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74F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钰颖</w:t>
            </w:r>
          </w:p>
        </w:tc>
      </w:tr>
      <w:tr w:rsidR="00A956A8" w:rsidRPr="00264504" w14:paraId="480AAAE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375A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5B96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5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6523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C47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大数据主题赛：数据解读乡村发展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730F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慧数据赋能乡村振兴-以建设、治理、保障为落脚点探究乡村振兴实现路径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F0BA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警官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F439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杜洪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1A33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玉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E81D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淑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701C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姜潮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CC4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0E41D9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C649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B156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989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0B42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C551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大数据主题赛：数据解读乡村发展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96F8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以“数”着墨：绘就乡村发展新篇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7966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警官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1045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一凡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1710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美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9DC1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许懿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CD0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子宁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75AD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翔</w:t>
            </w:r>
          </w:p>
        </w:tc>
      </w:tr>
      <w:tr w:rsidR="00A956A8" w:rsidRPr="00264504" w14:paraId="263D8CA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08BB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BCAC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16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E5D0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2B1D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大数据主题赛：数据解读乡村发展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CC9E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数字科技驱动农村居民收入增长的路径机制研究 ——基于数字乡村与普惠金融分析框架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AF3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科技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882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琮皓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8FF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谢达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D0D9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许梓凯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F046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冯珍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936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廖芹</w:t>
            </w:r>
          </w:p>
        </w:tc>
      </w:tr>
      <w:tr w:rsidR="00A956A8" w:rsidRPr="00264504" w14:paraId="4B33E52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89E2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7472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59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29E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4132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01E8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电力瞭望——空域电力操作异常行为监测与防护预警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0186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江苏科技大学苏州理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50E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项长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65B3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韦金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721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葛一衡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C86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慧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4295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欣</w:t>
            </w:r>
          </w:p>
        </w:tc>
      </w:tr>
      <w:tr w:rsidR="00A956A8" w:rsidRPr="00264504" w14:paraId="15BCC04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BA3A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1E8E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05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0B85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CB3F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大数据主题赛：在线教育综合大数据分析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0631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在线教育综合大数据分析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6663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金陵科技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B0A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云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C641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邢南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7EA4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毕文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329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韩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8EF9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谢铮皓</w:t>
            </w:r>
          </w:p>
        </w:tc>
      </w:tr>
      <w:tr w:rsidR="00A956A8" w:rsidRPr="00264504" w14:paraId="0477A29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8919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66A7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146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ED61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8AE3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0452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EMCI城市基础设施智能检测维护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8D2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金陵科技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E955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夏金伟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2E31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锦洋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E0E8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夏繁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0BEA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E72D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CD8D06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4DBC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F931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4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9DB1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74BD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大数据主题赛：数据解读乡村发展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43C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数链乡野”数字乡村建设赋能产业兴旺的机制研究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042C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财经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F745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龙文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ED43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罗乐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F4A8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仕鑫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BA22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926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6C780F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ECD8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FF8B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1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5F05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2A56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大数据主题赛：数据解读乡村发展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052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据中的乡村变化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CBE6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0F7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诺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FDF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元欣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0CB4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3BB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989C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B9B366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A7BB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9C19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55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3FBE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4463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61EF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LLM的智能金融咨询助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DEC8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7BCE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政维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5D94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郭梓瑞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E6F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喻茗玥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4366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颖蓉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733C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65412D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2318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3FA4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52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4C8D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9942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68BC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CareerMapper - 职业导航与招聘数据分析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CBD2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0C6E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一凡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A4D1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付如画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BB99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家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C31C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E30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480A41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3126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4D20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70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A38C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0E2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大数据主题赛：在线教育综合大数据分析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9379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慧课堂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5D43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工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B760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思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BFD4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宇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F73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季俊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5CA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海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C1F1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斌</w:t>
            </w:r>
          </w:p>
        </w:tc>
      </w:tr>
      <w:tr w:rsidR="00A956A8" w:rsidRPr="00264504" w14:paraId="373B100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318A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5E83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5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AFB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7609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21DE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闻歌起舞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13F7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工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BB1E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戴祥鹏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411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文维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2EE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萱莹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C87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4812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183B7F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1CC9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332C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0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F8F1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1A29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大数据主题赛：在线教育综合大数据分析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8A7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《基于大数据的学习平台分析系统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3FA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航空航天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C44A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政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2674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池昌熙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FDF0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B4A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877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6DA450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50DD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1CBA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50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E7C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BAC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D990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入室盗窃类警情受立案监督模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39A7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警察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8F4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于泽霖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90B0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春玲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9B3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梁爽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3EDF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麻朔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D91A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8DC570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6292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6A02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03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BCFB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C72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45C1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无人机的监控与追踪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E1E1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理工大学紫金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577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覃修交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7A16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程兆亮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8F85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罗燕涛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BF35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3A42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278E4E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4C8D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8E93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09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6F2E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0D27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8186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VrsNet--基于深度学习的森林UAV图像密度检测模型与实地下游应用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DA94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林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2B0C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罗泰格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4826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威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CA26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谢钧如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E5D1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宋青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562B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振宁</w:t>
            </w:r>
          </w:p>
        </w:tc>
      </w:tr>
      <w:tr w:rsidR="00A956A8" w:rsidRPr="00264504" w14:paraId="73F8F33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1D39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E729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79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EC9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7D8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C42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Intelli城市遥感解释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0561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中国矿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444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谭重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C0F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荣鑫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C81F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洪剑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3C76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5F4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EFB060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707F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9E5D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914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3A27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D0A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大数据主题赛：数据解读乡村发展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0297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数据解读人口变迁与乡村发展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40CD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农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DF7B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骏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5E0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玉婷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C424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佳蕊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7626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淏铭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7D81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志凡</w:t>
            </w:r>
          </w:p>
        </w:tc>
      </w:tr>
      <w:tr w:rsidR="00A956A8" w:rsidRPr="00264504" w14:paraId="32B641E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2786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1129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56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3975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1553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022A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Yolo-v5模型的工业场景安全装备佩戴情况检测算法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E7F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农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D272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蔡祎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37D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恺晗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A0B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768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75A7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C1BD99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AF71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5DB5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4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D467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6231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D28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稻梦空间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--基于江苏传统地方文献的稻作知识服务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925A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农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67D8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余林萱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A7D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佳雯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EF8A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蒋未云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5A73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佳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C91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闫露杰</w:t>
            </w:r>
          </w:p>
        </w:tc>
      </w:tr>
      <w:tr w:rsidR="00A956A8" w:rsidRPr="00264504" w14:paraId="6BE368C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6BA2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FB37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49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4EBD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9855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DC88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谱法章-基于RAG的民法一体化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1CB8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农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A3C5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钮兰皓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9627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义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45E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博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9A9A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惠礼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EF89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BD4A60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8B0A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CEBD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532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FE79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4D2A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1B34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能化大数据防返贫监测算法与帮扶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83C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审计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BCE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仁裕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D2D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顾萍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E947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许蓉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3CAF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诗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F39A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郭永永</w:t>
            </w:r>
          </w:p>
        </w:tc>
      </w:tr>
      <w:tr w:rsidR="00A956A8" w:rsidRPr="00264504" w14:paraId="2CA80DE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1F78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24E5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87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5087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2D6C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5B14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深度学习的城市空间交互动态演化的仿真与预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F0B1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88B4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尊博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4FA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语泽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92F2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唐谦逸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26C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1488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EA9786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A2CD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7DAD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27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48CE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D74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86B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独“数”一帜—基于大数据的超临界电站换热器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三维壁温在线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监测技术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FF9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2632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丁玎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2EB6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守慧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D50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策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2349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耿子涵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7AC4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柏芸</w:t>
            </w:r>
          </w:p>
        </w:tc>
      </w:tr>
      <w:tr w:rsidR="00A956A8" w:rsidRPr="00264504" w14:paraId="7C518EB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D32B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F063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28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E829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4921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大数据主题赛：数据解读乡村发展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4DE2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乡村数字化：新时代振兴引擎 ——基于DEA的乡村振兴规划研究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B9D0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信息工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37F4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姚婧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715C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沈夏冰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A0E6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侯沐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6C9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冉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09BA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姜奕蕊</w:t>
            </w:r>
          </w:p>
        </w:tc>
      </w:tr>
      <w:tr w:rsidR="00A956A8" w:rsidRPr="00264504" w14:paraId="6BD6ACD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C21E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D494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083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1D3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E8A9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大数据主题赛：数据解读乡村发展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85D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新质生产力驱动下的农村经济振兴：社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交电商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对农产品销售额及农民收入的影响机制研究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2BD1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信息工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BEED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韩梦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7B59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蔡道珩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ED7E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林芸颉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E3F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熊蔓菲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E43A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8FF697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1BD7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DBCA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22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BC86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51BC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73F6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多智能体强化学习的社交网络多媒体舆情传播控制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8A01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信息工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2A9B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581A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龚智恒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C025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正昊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39F0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973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18320D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E77F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C0D6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28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9F7E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79B6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大数据主题赛：在线教育综合大数据分析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1936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解码学习”—在线教育大数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据实时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可视化分析与个性化管理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0160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信息工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AEFC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蔡俊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E67B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傅强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D7B9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B653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涛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5BCA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浩</w:t>
            </w:r>
          </w:p>
        </w:tc>
      </w:tr>
      <w:tr w:rsidR="00A956A8" w:rsidRPr="00264504" w14:paraId="78B7B2F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EDD1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3F20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4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7CA8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0B5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6DBF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SUMMER：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泛癌预后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循环生物标志物识别分析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0E8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医科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1921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茅茂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D69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冯逸菲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DA5F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冷欣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5B53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何斌雁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53AA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阚泽雨</w:t>
            </w:r>
          </w:p>
        </w:tc>
      </w:tr>
      <w:tr w:rsidR="00A956A8" w:rsidRPr="00264504" w14:paraId="5189B98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9A4A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E0B9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47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025F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CEA0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A76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寸草不“瘤”——基于影像组学精准预测肾癌患者生存及肿瘤转移概率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7EE3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医科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B645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袁劼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530B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邵开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A2DB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罗雨凡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9053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顾鹏飞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A2E9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8BEBFD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07BF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0847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26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71CA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4095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6348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触手可及——基于VisTouch数据集的跨模态信息恢复与重建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AF4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邮电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1165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昊月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331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粟鑫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6399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潘睿诚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BBA5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子俊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91BD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凯翔</w:t>
            </w:r>
          </w:p>
        </w:tc>
      </w:tr>
      <w:tr w:rsidR="00A956A8" w:rsidRPr="00264504" w14:paraId="308657C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314F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9255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33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A8F5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9C57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大数据主题赛：数据解读乡村发展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822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BERTopic模型解读乡村医疗发展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E313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中医药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25DC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凌新春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5470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君妍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1E0C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林蓉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9366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田玉彤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87D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姚星</w:t>
            </w:r>
          </w:p>
        </w:tc>
      </w:tr>
      <w:tr w:rsidR="00A956A8" w:rsidRPr="00264504" w14:paraId="5EE7291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224A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5708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74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A3AD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1121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EF19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融合多源地理大数据的生态安全评估云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6F86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4A3B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项益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99F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鲁煜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988B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奕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E95B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秦广辉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37BF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宜泽</w:t>
            </w:r>
          </w:p>
        </w:tc>
      </w:tr>
      <w:tr w:rsidR="00A956A8" w:rsidRPr="00264504" w14:paraId="059DBAE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F3A8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5469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52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1671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BE62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8F3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EasyAPI：API智能生成助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8422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FC9D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婍妍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FCD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少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9195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薛佳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D5D3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思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D0B0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6E7B91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901B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2DD3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8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D286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3AB5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124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气象大数据处理的工具底层模块及其应用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2470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三江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B5B4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粤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A02D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郑迁炜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CE87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万诗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E498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7EA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翁春林</w:t>
            </w:r>
          </w:p>
        </w:tc>
      </w:tr>
      <w:tr w:rsidR="00A956A8" w:rsidRPr="00264504" w14:paraId="3F230A7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4F33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4280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023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F74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DA63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D56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大数据视角下城市交通空间空气污染影响因素与动态预测研究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E0FE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4B13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姜於能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F497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涑毓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26D2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爽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2C5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5E9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386C98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51E9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2886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956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6B3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8B84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大数据主题赛：数据解读乡村发展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2B5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零碳田园诗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：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数读中国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乡村绿色转型与可持续发展之路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113B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EAA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张欣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F1BB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鑫毅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6ED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峻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501C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颜周洋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21ED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AA3AD5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DC6D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2D41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87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E6A7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72C5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大数据主题赛：数据解读乡村发展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D395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数据解读农村新质生产力-基于2019-2022数据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E4E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泰州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5842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曾芯蕾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C9C2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雨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F239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邱慈君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4295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廖文璟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3139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路慧梦婕</w:t>
            </w:r>
          </w:p>
        </w:tc>
      </w:tr>
      <w:tr w:rsidR="00A956A8" w:rsidRPr="00264504" w14:paraId="4E013A9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EF8B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8713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2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BA0F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A41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大数据主题赛：数据解读乡村发展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2803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农村空心化现象数据解读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C9ED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泰州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632B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秦梅慧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4481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景宜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E30E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姚有卓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727F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诗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5405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54D82E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0B01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0D71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4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7B08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BB62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大数据主题赛：在线教育综合大数据分析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70B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在线教育大数据分析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8813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盐城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29EE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夏语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7086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苏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9C3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士茹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0400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虹羽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643A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佳妮</w:t>
            </w:r>
          </w:p>
        </w:tc>
      </w:tr>
      <w:tr w:rsidR="00A956A8" w:rsidRPr="00264504" w14:paraId="5E42641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4BF9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63F7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76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CD87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96E8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数据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3023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维云图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——国家电网全方位智能运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维知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识图谱管理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8AAD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扬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F7A3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文喆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03DC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邓浩翔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E3B0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驹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A75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邢翔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9258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泓圻</w:t>
            </w:r>
          </w:p>
        </w:tc>
      </w:tr>
      <w:tr w:rsidR="00A956A8" w:rsidRPr="00264504" w14:paraId="55B53C4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7C13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B5D0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27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CA2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计算机音乐创作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FCAA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音乐混音类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E0BB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5057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淮阴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E60F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一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9F3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A57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E42F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B4D6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7EF2BE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5BA1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0155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16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E70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计算机音乐创作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0F7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原创歌曲类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AB2F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丰碑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0573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淮阴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FB12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任佳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AFD0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9DE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019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0FC6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2802F6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4BAE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3FDD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05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F43C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计算机音乐创作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90FF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原创歌曲类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6B10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數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13C4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淮阴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1F2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梦达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C13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18F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620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38D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EB3B7F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7E60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153D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04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97A9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计算机音乐创作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1DA1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音乐混音类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769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鹤楼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3B39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金肯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C940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钰锟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775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科伊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5BE7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827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FB8D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14B100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696F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9653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563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C6B0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计算机音乐创作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213E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原创音乐类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164A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琴忆九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EF9D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航空航天大学金城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3762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嘉欣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8E0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B836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BC0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4659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7B16A6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1B34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79E7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564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7BFE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计算机音乐创作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9FE5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原创音乐类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F78B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春晷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7034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航空航天大学金城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4E1B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浩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3915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C172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18E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6D7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940A8B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BBB3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A505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508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859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计算机音乐创作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EB8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音乐混音类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BA47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《南星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215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D30E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谢宇柯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A618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星月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BDCF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韩沁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9E68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D6BE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0BFE2C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4AE9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A052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36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5B65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计算机音乐创作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1E2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原创歌曲类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A9EF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求真得全·算盘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07A6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404F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顾识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EC81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许虹燚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E6D0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95D2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6FF6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2E9B6D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C1BD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5441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13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175F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计算机音乐创作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6DE7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原创歌曲类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075D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率缀方圆-祖冲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6467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A69C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许玉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988C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瑞珏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13A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晓渔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CAC9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5C23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4266D1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91D2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0CF2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34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76D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计算机音乐创作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91D4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原创音乐类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5538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元极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181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EBF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商靖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45CE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BEF6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CA10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A7C7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43E2B8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43FE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5843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13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E54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计算机音乐创作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52B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原创音乐类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4567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影流韵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53BD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师范大学中北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67A9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朔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8F6C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FEB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CC0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CD8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7FFE4B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903E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7ACA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56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766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计算机音乐创作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BA74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原创歌曲类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E6A1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问本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835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医科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46CE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沈逸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2068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恒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1162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B97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1B95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53CF9F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7385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87FD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8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C99E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国际生“汉学”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9A52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计算机音乐创作（国际生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1F91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南之歌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E20C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艺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D47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馨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8F3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C940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8752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2A55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2E89CA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DE44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B3B1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74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64C7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国际生“汉学”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FBD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计算机音乐创作（国际生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816B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合乐龙龙迎新年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CE7E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艺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8D52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黎雍祺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5B2A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林晋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36BB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雷家悦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8040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林小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045F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7636B9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F563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B4CC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6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C5A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计算机音乐创作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2AB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视频音乐类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2E3F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Chin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FB1F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艺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B8F5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薛钧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726C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71A8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161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4BF1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BC665B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4177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5EBC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18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220A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计算机音乐创作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C9DB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原创音乐类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A20C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仪象数韵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798A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艺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91B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杜雅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AC56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4F2A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D43B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B778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C40A98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9033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DE1E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9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00AD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计算机音乐创作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DF0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原创音乐类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DFA5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语·妙算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8B20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艺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327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堃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B2B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038D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1C74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7D98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38A6EC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423D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0B93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547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F3ED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计算机音乐创作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A843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原创歌曲类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FF29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华夏智慧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ABAA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艺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6DE0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戴尔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F773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希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D9B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世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9164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7AB7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216E39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924C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5E27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29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E55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计算机音乐创作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117B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视频音乐类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741A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学博物馆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DDDC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邮电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149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方峻贤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512E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马天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3B8B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2C55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9413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626AD7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7170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BB10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48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31D9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计算机音乐创作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28D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原创音乐类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AE0A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众星何历历——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—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璀璨明星数学家王贞仪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8A1A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E9F1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芊芊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944B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EE04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EC0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E13B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45C240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A911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D02C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19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0B44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计算机音乐创作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1112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原创歌曲类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B439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规矩方圆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D6D9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扬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33E3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吕子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6621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邹妍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E5A0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丽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0D5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AAF1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08E162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FFBF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2D6A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503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191E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7C8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动画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87D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“徽”映千年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201D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常州工程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C82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马源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BE37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魏莹莹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2CEB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樊可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1CF4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892A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3853E8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4FD6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A68C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24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38C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3A94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33AC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ROS的智能AGV小车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2C08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常州信息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0EBE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堵宇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62C1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汪磊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588C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阿九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C22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B4F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C0C353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BE1B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FC15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13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8EA7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8ACF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0DE6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STM32的聋哑人辅助系统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1826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常州信息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50A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许坤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682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露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AC62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蒋文景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F7A4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浩东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3395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445CEA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1908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2BBA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006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5AE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199B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28E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慧农识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-基于深度学习的现代化农业智慧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DCE8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常州信息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7F7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卢振晟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DB52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雪如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C66E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宋楚风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4607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后健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4B58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佳伟</w:t>
            </w:r>
          </w:p>
        </w:tc>
      </w:tr>
      <w:tr w:rsidR="00A956A8" w:rsidRPr="00264504" w14:paraId="2978B59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5636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39A5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58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41A3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DEB4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软件应用与开发专项赛：区块链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7A09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透明爱心链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98C4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常州信息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6CF6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范林炎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EFC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瑶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B5EC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085A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47E2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032EB6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B8C1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A429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96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8AA5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A9F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软件应用与开发专项赛：区块链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11B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新物流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0335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常州信息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E428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浩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A4E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俊男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FD2A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学顺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163C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CAC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681E47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DFB2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7EE9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002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9DD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D953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动画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290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徽”空间——以数学家刘徽为主题的“城市书房”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0AA8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常州信息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A91C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渠梦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8250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倪德俊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0BF2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禹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1231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方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B00F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史秋月</w:t>
            </w:r>
          </w:p>
        </w:tc>
      </w:tr>
      <w:tr w:rsidR="00A956A8" w:rsidRPr="00264504" w14:paraId="2B369CF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795E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EC0D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98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8F6F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国际生“汉学”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7111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微课与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教学辅助（国际生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6EF1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洋眼看知音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E233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B15B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Michael Lordmark Mubaiwa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D8BD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Bryan  Panashe Mhaka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B6A7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Rahman Tricia Oreoluwa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00E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Mughogho Ben Samalan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BCD7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75758B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0427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2A97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69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B48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国际生“汉学”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BA78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数字媒体类（国际生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709E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中国的“Newton”—沈括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412F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9BB4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Jeanesta Alafina </w:t>
            </w: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Rizwold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3136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Fodio Isaac Inalegwu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CF4A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Karabo Cameron Kitsa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232A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Farid kaigama shuaibu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F652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A4FA7A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3210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6B40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1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54A1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7E3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管理信息系统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AA64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个性化推荐算法的高校智慧社团服务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8FEC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护理职业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2F9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怡君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E07D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0A5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1F95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6BF2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DD8992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0DC1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8070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58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2FCA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国际生“汉学”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43DD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软件应用与开发（国际生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5DF9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诗意中国文化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E6B7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D40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榛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6BF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919F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5707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97D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861632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9925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FED9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97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ABF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0D9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2F92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针尖上的非遗：绣出苗乡振兴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C05B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金肯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3DCB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雲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79B9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志轩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8EF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光润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2C1A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B74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C51F67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5D65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C952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59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2F94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国际生“汉学”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2A34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软件应用与开发（国际生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011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我们一起学习汉语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F024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医科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646F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德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D32E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郑宇珍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73C4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尼尔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F967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亚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CB2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725B08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A26F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516C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09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7128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F91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软件应用与开发专项赛：区块链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372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区块链存证管理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6541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州市职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3F6F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波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6B6C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何逸涵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DD8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程亚瑞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9ECF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莹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4CC1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程俊杰</w:t>
            </w:r>
          </w:p>
        </w:tc>
      </w:tr>
      <w:tr w:rsidR="00A956A8" w:rsidRPr="00264504" w14:paraId="577CBA3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2B4D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F741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0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6739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国际生“汉学”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D801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软件应用与开发（国际生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88F9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溯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洄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东方：智慧汉学交流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A1A8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扬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98C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奈希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259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大海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F13B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杜青山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4BD2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石玉生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A7C3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安兴</w:t>
            </w:r>
          </w:p>
        </w:tc>
      </w:tr>
      <w:tr w:rsidR="00A956A8" w:rsidRPr="00264504" w14:paraId="5D43E78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01D6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4E15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8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4C5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国际生“汉学”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F80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微课与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教学辅助（国际生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9DFA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《青玉案·元夕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59DB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扬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19C4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阮氏琼娥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60F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恩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9703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易冬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3873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60A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179FE5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5589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3938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8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0A97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2363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78D5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双创园区数字孪生平台的设计与开发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5170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扬州市职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0F64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顾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5DFD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夏伟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9C66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C276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105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BBCF94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0404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DCAD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62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C648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9DD5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C6EC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姿态识别智能辅助康复训练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38A6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正德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1B31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昊龙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138C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戴忠涛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BEA9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335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D15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456D82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3C7B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0ECA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088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2A4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6049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新媒体漫画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A848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祖冲之——南北朝最强大脑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ACB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正德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141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瑞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D05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秦铭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2B23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何青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C313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9C6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48CC39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0093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E7F2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10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03AB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9E9A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字短片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698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勾股的奥秘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7E32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正德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1CE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马尚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E7F7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童舒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DF76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龚雨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9740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田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5E8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1F80B7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74F6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E892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090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F4E8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3F92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9B6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"圆“来如此——中国古代数学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B6C4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正德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64E3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颜艳霞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36D1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樱译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C244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7ADD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54EA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893ECC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C3B5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DE03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94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F3C6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D0B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行业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5673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UWB+BLE的智能仓储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505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正德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81BE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韩李睿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4885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皖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FA71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宗艳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9A7E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浩毅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BD3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C45C30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0A90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2281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934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A034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CA8B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环境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139D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指尖生辉 珠算乾坤—中国古代珠算主题地铁公共空间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5B4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常州信息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4A92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许佳怡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B2BB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沈莹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8FBC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婕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0A5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03B7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AEB066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7E75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2E1D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85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F3B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DF01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媒体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F785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良木与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89C5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常州信息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27D5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永吉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E396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佟梓涵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C3DD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芷聿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D47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6BCE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56D555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14E4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4976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4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0A78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6C0F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媒体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60A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谷中作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6DF4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常州信息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0B93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秦诗晴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DD6E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9718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奚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4D7D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何新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9AC8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DB717E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FECA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7B5A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7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013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23E9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行业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7BCD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探路者——基于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仿生轮腿的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平衡机器人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3338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常州信息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BC1B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沈江涛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2775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贾可骏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A49D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辛宏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0485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5616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50721D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D683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4CC4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93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E34E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FA1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计算机基础与应用类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5D48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区块链概念及相关术语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6EFF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硅湖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0EE6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俞珠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618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梦婷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4394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修俊枫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735B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5436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82DEBC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A8FD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C4D2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38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866D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D73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计算机基础与应用类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4E2F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低碳环保绿色出行-ppt中的布尔运算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30A1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江苏财经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8278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佳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1E8F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谭慧萍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44EE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3228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124C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2CF3AF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AC4D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EA26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628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9470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58E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A438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寻算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-以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数传术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文创礼盒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DEC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江苏航运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0B05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虞波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98F4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韩韶炎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9C3C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余诗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852E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0544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443230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698A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C41D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166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603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CF2F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环境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1D49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天宫斗数——新中式酒店室内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6273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城市职业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B017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司汝南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4B4B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65D1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天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E68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AC06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8783FC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2A81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671A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87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43A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026A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虚拟现实VR与增强现实AR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7DB9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时光算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0F5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城市职业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58D1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曜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3CE3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新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A88F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马艺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5510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笑笑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28FE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8118A5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3967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0905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8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E91D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E4B2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图形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5499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不知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其数，孙子算经解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60C5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城市职业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331B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唐苏珊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69BA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紫瑄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E70F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乔可晴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1AED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E586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D0E6BF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5AE5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DD49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43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152F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78FD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6E0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慧眼识诈”邮安反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钓鱼演练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ECE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城市职业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B0C8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C566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宁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CAD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余佳林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604E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珈齐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768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包镒伦</w:t>
            </w:r>
          </w:p>
        </w:tc>
      </w:tr>
      <w:tr w:rsidR="00A956A8" w:rsidRPr="00264504" w14:paraId="7C861D4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02C4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EB7D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75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09B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BFD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新媒体漫画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4FF6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赵爽与勾股定理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的奇妙之旅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739B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城市职业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EABF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志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9598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陶子乐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BC47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BF25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C3AB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4B03DD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F1F7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6E1E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13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48A2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48E9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语言文学（限于唐诗宋词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05A3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唐诗宋词之浪漫主义篇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255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通职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93DC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贺琬云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37AD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C86D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E905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370E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BBC80D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04F6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1BE3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06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A06A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D74D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中、小学数学或自然科学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7CC2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地球的内部结构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F8D3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通职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884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鑫戈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6FB0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8D23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6962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B12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29C0FD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7671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A8C8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735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F34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AF15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环境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99C3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上下进退·运筹千秋一一中国珠算文化展馆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A4B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苏州工业园区服务外包职业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1908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雨欣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2743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一丹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2494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季井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167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BFD9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2888B8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8E60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E61F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094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1AB2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0EB1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产品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884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尺璧寸阴·茹古涵今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F77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苏州工业园区服务外包职业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36C0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汪子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52F9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凌佳喜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FEA9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宋新年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816F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6200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AC9F2D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CCC9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0EEC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590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5552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0CBF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媒体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D231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运筹帷幄——探究算筹运算之谜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8D05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苏州工业园区服务外包职业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DC4B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千慧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181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艳媚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C26C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778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8F7D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65B19A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4F65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C681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03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107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C83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信息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C70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诗经色彩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8698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苏州工艺美术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551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许晴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6BB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陆美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38EC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雨洁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8ED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C56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9CED17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4801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41EA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88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883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02E4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动态信息影像（MG动画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B6C7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苗族蜡染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D374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苏州工艺美术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E3FA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赛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E12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殷佳祺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761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晔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2768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AE8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87E975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63D9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5734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27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4C8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E28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信息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684F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《时光韵律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868D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苏州工艺美术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B3A9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石家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403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段雨萌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0ECD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卓嘉颖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AB2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DDD4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E70D4E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1382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31B1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63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1FC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CCD1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语言文学（限于唐诗宋词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5E70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青玉案·元夕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C6C9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苏州信息职业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F3C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家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5F5E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沈梓柔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681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成意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E267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71F8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57ECB3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4ACD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75E7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24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EE09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A6B3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中、小学数学或自然科学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F70C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小学四年级科学《蛋白质变性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62F5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徐州幼儿师范高等专科学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2635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梓涵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AA2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安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A3F0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雨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01DC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3EE6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FB5DD3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64A2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89AB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128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3DC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1711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D168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智慧菌探：基于MobileNetV3算法的羊肚菌生长监测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67E0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熟理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DC0D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天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BB9F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俊皓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A2BF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钱炎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5B0D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瞿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F247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郭语菲</w:t>
            </w:r>
          </w:p>
        </w:tc>
      </w:tr>
      <w:tr w:rsidR="00A956A8" w:rsidRPr="00264504" w14:paraId="6AF85FB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367F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8F79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198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FACA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071F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智慧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流专项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0FA0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ros的智慧物流快递分拣机器人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3DA2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州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498D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炳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8D41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伍毅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E2C1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筠洲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F04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许珑译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3733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F3924F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C118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8FDD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104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F423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B8C9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D9C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边缘计算的动力电池金属外壳表面缺陷检测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9232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州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69C3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智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28B1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继宏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DFCC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悦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6D3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钱刘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E705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4FD9EE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B9E6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9FF3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158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184D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17F4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D6E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yolov5的照明与温度一体化自适应控制及故障诊断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7945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州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36C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懿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7BD2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健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1872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乐春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B675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奕涛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7817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乙森</w:t>
            </w:r>
          </w:p>
        </w:tc>
      </w:tr>
      <w:tr w:rsidR="00A956A8" w:rsidRPr="00264504" w14:paraId="272AE17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6998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CA90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155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E763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93C9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68A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主动跟随式摔倒检测机器人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217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州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AA3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袁达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DD4F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居思磊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0AFC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沈逸凡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40B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慧婕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5C59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焦靖</w:t>
            </w:r>
          </w:p>
        </w:tc>
      </w:tr>
      <w:tr w:rsidR="00A956A8" w:rsidRPr="00264504" w14:paraId="6561A4A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86C5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23FB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75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258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CA8C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324E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图电路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：智能电路图解析与图相似度检索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A45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东南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1369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增辉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958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34F2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044A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6074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C9F5F7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76D0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F23E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4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2085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7229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6AFD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肾”为首位——深度学习赋能肾肿瘤腹腔镜手术辅助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441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东南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374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威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64F6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翼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0886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孟玄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E499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9DBB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50CE17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F0E1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B328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42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D95F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0194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670C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智剪SmartClip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0DC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东南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A517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冯博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50D1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奕帆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4F02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E8B4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1B44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3D25D4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1EFB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516E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17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C0E8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5575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53ED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阅网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——基于文心一言的智能阅卷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960F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河海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A359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沈逸骏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74C8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昊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FD35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郭子扬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BE44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书华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18E0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翔宇</w:t>
            </w:r>
          </w:p>
        </w:tc>
      </w:tr>
      <w:tr w:rsidR="00A956A8" w:rsidRPr="00264504" w14:paraId="39FD45A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1A2F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4E73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556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6355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A26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69D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无接触眼红程度分析智能辅助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74DB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河海大学常州校区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D4C5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沈子茗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727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心可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4C73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游凯越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C0B7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禹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160D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D6F74F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5722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835C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013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2F7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9EA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智慧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流专项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3AF8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智能快递运输员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22DB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河海大学常州校区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033C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成佳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FF8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子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B9D2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心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8D56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EDFE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8E9566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6BA0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AEB3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434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E8CE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121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AE79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语智电网监护仪研发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2E96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淮阴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065E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香菲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1970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田彬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B87B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邓博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141D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83D0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B44EF1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3D39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8B6C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153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893E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E29A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0E2B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Pytorch的植物叶片识别预测建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6EB7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淮阴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3EB4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畏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6D6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倩倩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4F5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媛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433D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6AE2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BEE6ED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4C05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3822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86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5D78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963E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B62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云-边-端协同乳腺癌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早筛早诊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一体化智慧云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A14F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南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1F32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子晴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A39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冀慧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343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沈枫乔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C811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107A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948CB1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F5FF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228A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066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D79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7919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8ABD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机器翻译的语音-文本-手语多模态翻译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51F1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7645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舒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232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思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7B01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夏宇涵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A687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5C94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17E7BC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51B8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F18B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106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4D1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D54A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4A2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YOLOv8的PCB缺陷检测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70F3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第二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F319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连跃泽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DE5F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天谌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CF20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思皓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EC01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铭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B93B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A9C53F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FE9F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EC28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13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9982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FB5B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BE0C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医院助手——基于yolo5与deepsort的人流及意外检测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A6F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海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734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孙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79CA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哲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0AF7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郭春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8666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仝佳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D9F7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谢海华</w:t>
            </w:r>
          </w:p>
        </w:tc>
      </w:tr>
      <w:tr w:rsidR="00A956A8" w:rsidRPr="00264504" w14:paraId="34F3DE5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E884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F835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47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F19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A26E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3C2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散货堆场智能监管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CDD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海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489E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冯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B84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嘉雯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735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任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A431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希茜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D3C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2DBF20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67B9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10A1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04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D800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48A2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智慧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流专项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56B5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能物流小车-花果山2号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49D2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海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E079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朝龙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5C93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宣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597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凯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9A1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宋成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6746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耀</w:t>
            </w:r>
          </w:p>
        </w:tc>
      </w:tr>
      <w:tr w:rsidR="00A956A8" w:rsidRPr="00264504" w14:paraId="57B3884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FC36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7A18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07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D905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7259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9A60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慧领航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—安全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驾驶检测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2959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科技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2575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皓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C898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旭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3F3D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馨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ED1E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钱达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67CE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巫宇辰</w:t>
            </w:r>
          </w:p>
        </w:tc>
      </w:tr>
      <w:tr w:rsidR="00A956A8" w:rsidRPr="00264504" w14:paraId="0038B95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0197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E700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17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CAF6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2141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9214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水翼侦探-基于改进YOLOv7-tiny的无人机检测与定位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F5F3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科技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57FF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詹小可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A707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原羽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A0B6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钟嘉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45D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福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DD88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鑫宁</w:t>
            </w:r>
          </w:p>
        </w:tc>
      </w:tr>
      <w:tr w:rsidR="00A956A8" w:rsidRPr="00264504" w14:paraId="7656DC6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A1F1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74D7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8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462A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90A3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8C0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心之语—心功能医疗影像智能分析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7AC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科技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E903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居楠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E8AB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敏涵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C1E1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贺子熙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A439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梦茹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1159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钱书楠</w:t>
            </w:r>
          </w:p>
        </w:tc>
      </w:tr>
      <w:tr w:rsidR="00A956A8" w:rsidRPr="00264504" w14:paraId="5A5BA12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280C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3745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69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3E96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EEC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智能工业视觉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215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机器视觉和深度学习的工地安全监控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4545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江苏科技大学苏州理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591A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坤隆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1CF5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木建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D34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浩宸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937D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FF15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5BD3DE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3291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D41B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57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EA67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57B7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智能工业视觉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EB3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妙数回春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757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理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6C30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金翔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467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杜东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25DD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康钰欣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6A3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辉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E12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梦樵</w:t>
            </w:r>
          </w:p>
        </w:tc>
      </w:tr>
      <w:tr w:rsidR="00A956A8" w:rsidRPr="00264504" w14:paraId="5ABD359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C55C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2A59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060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7F2A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454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智慧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流专项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77A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师大速递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E832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96A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6637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尚龚语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3DA2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芯彤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5BE7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蔡秉良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9F94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久燃</w:t>
            </w:r>
          </w:p>
        </w:tc>
      </w:tr>
      <w:tr w:rsidR="00A956A8" w:rsidRPr="00264504" w14:paraId="618897F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ECEE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4725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47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29E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5AED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1335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深度学习的跑步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机运动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监测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B64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江苏师范大学科文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DF3F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成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4A28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葛书含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D2B3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润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043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雨涵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734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叶昕</w:t>
            </w:r>
          </w:p>
        </w:tc>
      </w:tr>
      <w:tr w:rsidR="00A956A8" w:rsidRPr="00264504" w14:paraId="5584827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B7B4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65A9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57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E4B5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D25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23BE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武器装备信息智能交互问答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14E0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陆军工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A7F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谊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AF28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浩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704C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濮毅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022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培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AABF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恭瑞</w:t>
            </w:r>
          </w:p>
        </w:tc>
      </w:tr>
      <w:tr w:rsidR="00A956A8" w:rsidRPr="00264504" w14:paraId="4A7E8FA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DF7C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68FD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2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9E89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C40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D98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多场景下基于YOLOv5和DeepSORT的行人车辆检测追踪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396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传媒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6D97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金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2165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骐源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F7B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BF39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昌虎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C6BC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天擎</w:t>
            </w:r>
          </w:p>
        </w:tc>
      </w:tr>
      <w:tr w:rsidR="00A956A8" w:rsidRPr="00264504" w14:paraId="69A432D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A9B0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ABB8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09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81AD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B18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A0B5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卷积神经网络的智能实验室管理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2886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传媒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802A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戴金鹏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9B64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軍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288D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凯媛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7E7F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宇彤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B86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成砚超</w:t>
            </w:r>
          </w:p>
        </w:tc>
      </w:tr>
      <w:tr w:rsidR="00A956A8" w:rsidRPr="00264504" w14:paraId="1B207E3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0625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9687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086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9744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F63F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智慧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流专项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C060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菜根谭速递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1077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7A1D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俊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79D0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韦舒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EED5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莫硕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391A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84B5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B04541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5C8E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870F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37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1F4D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BB34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智慧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流专项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9815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NJU LogisticCrew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3923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D16E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窦思哲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399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傅奕诚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1C0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曾可涵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B371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D954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099B70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A5F3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322F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35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00AE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E54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40D4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面向医疗场景的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学件市场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构建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E23C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E571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子宸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0CF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毛佳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9E9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郁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615F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凌诗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5A4A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8EF668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ED7F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FEB7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086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8C15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E1EA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A52F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和音：基于大语言模型的智能作曲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DC25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48F8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博涵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393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羽珩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D69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家熙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231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97CA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80DF4D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D702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3A47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78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83F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C7B1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A14B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时光画轴：为历史注入色彩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98CA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5599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虞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B439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新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D89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7EE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503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CC6B16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7451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11F9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534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51D0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83C9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A123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iFac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90D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7E7A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枢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F93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瑞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5A93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96DF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宇翔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D2F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范家磊</w:t>
            </w:r>
          </w:p>
        </w:tc>
      </w:tr>
      <w:tr w:rsidR="00A956A8" w:rsidRPr="00264504" w14:paraId="637043F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0B38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5211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84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2FBF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83A2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C79D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精检测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，创生未来：精子异常智能检测的先行者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BB88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2D11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田旭鹏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BFB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韵凯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5EEE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铁议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A30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绮涵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E835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浩哲</w:t>
            </w:r>
          </w:p>
        </w:tc>
      </w:tr>
      <w:tr w:rsidR="00A956A8" w:rsidRPr="00264504" w14:paraId="2BA174D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B510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FBF7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58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167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EDAA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6FC4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ImmuoFlash--基于Transformer的免疫大语言模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81D4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工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935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方兴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5FB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东磊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946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和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4405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560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BD7E90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B555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71E3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552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E765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F1CC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大语言模型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0067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大语言模型——边缘侧的人工智能助手应用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3D22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工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2D9D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符策津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D0B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袁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DAAC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苏泽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D3F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94F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5CF63A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3A52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3D3C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69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0A13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54A4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EEEA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神笔码良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5DE8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工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779F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钱宇昕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E37F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夏碹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6E7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子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C571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5162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FA7A74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EF22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DB9D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230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FFD2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0491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服务机器人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FE0F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面向台球室场景的智能服务机器人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69B8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工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9798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铭楸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8616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俞伟齐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D5DC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429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B339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9940D6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97D8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16DF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712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B43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E8C8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0D60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慧明途：边缘智能驱动的视障人士视觉辅助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FA7F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工业大学浦江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C0F1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丽华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AD2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雄彬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D0B5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文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8324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魏洋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E112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晨</w:t>
            </w:r>
          </w:p>
        </w:tc>
      </w:tr>
      <w:tr w:rsidR="00A956A8" w:rsidRPr="00264504" w14:paraId="743348E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42B2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72F5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70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FBF5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D842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大语言模型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330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基于Langchain+ChatGLM的文档问答助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1D6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工业大学浦江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A078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范克祥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0BC5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唐善洲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507D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健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B184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罗梓翊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F2CB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D3C2C1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10A1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C8FC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44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4E8D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62D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69C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大模型的缺陷检测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12E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航空航天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CBA8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林龙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D6B6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崔煜康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ECA8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子上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D658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乃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CD1D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奕宏</w:t>
            </w:r>
          </w:p>
        </w:tc>
      </w:tr>
      <w:tr w:rsidR="00A956A8" w:rsidRPr="00264504" w14:paraId="2CB2648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3F3F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3893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43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3390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F90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0A2A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智会SmartMeeting——小微会议一站式管理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C2A5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航空航天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157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昝博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F21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泽茵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369C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孔茗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D12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锦宏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1DFC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亚霖</w:t>
            </w:r>
          </w:p>
        </w:tc>
      </w:tr>
      <w:tr w:rsidR="00A956A8" w:rsidRPr="00264504" w14:paraId="1DA3E7E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67DD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62D7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488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B2D4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60BE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4C0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析蓝图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：人工智能前沿情报自动分析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028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航空航天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741D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瀚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66A1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林禹鑫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1C88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莫佳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6D5C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阎玮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350E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452A6D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3E93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70FE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45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A668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C908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06C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Carla的无人自动驾驶算法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1F05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航空航天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ED2A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羽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4840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蔡承臻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A945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铖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A324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邵华盛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8027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496002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7F86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2316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654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E4B6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EB7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405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宁e感官—案事件人员异常检测与风险感知助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75A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警察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D813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254C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欣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B024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丁志邦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3292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凌菲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F4C7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致诚</w:t>
            </w:r>
          </w:p>
        </w:tc>
      </w:tr>
      <w:tr w:rsidR="00A956A8" w:rsidRPr="00264504" w14:paraId="10A89A6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16AA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489D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045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7DCE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2A32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9AD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视觉智能识别在交通流量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与信控系统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中的应用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B09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警察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FC9E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武经纬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2883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烨舟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1E27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久隆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968D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菲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8AF4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马驰程</w:t>
            </w:r>
          </w:p>
        </w:tc>
      </w:tr>
      <w:tr w:rsidR="00A956A8" w:rsidRPr="00264504" w14:paraId="6A532FE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7F49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F7E9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79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8BEC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C84A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AE89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人工智能的遥感影像云检测和薄云去除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AD45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理工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0A0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屹青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86D5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博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73D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建林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51F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4CC0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4653D9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1C68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AED5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994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FB51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3EE3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智慧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流专项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624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ROS的智慧物流分拣小车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7B88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理工大学泰州科技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F324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斌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834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长达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06B1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887C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昕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DA8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8D1C0F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8D95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6D8B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44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5A75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1CF4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8ED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 xml:space="preserve">　AI康复辅助训练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159C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理工大学紫金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F133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文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12DF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佳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C9E9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楚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DD6F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时嘉诚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D556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郭秋荣</w:t>
            </w:r>
          </w:p>
        </w:tc>
      </w:tr>
      <w:tr w:rsidR="00A956A8" w:rsidRPr="00264504" w14:paraId="3122EBB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54D5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54C5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79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D720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B5B2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458B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慧农眼：病虫害识别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BEF6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理工大学紫金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CC9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羿飞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6362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金帅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771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家伟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EAE5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一帆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20CD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姚正</w:t>
            </w:r>
          </w:p>
        </w:tc>
      </w:tr>
      <w:tr w:rsidR="00A956A8" w:rsidRPr="00264504" w14:paraId="7A1B716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9CF5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4A3E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146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0F0E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747F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03A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V800 Apex Sentinel 智能井盖检测维护系统　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6D86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金陵科技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9E3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夏金伟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8FCF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锦洋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E81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夏繁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0B44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165C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2F7F41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9F63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6D98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74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398B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740D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F11B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机器视觉和深度学习的动态智能考种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8116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农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111A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婷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F476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宣羽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401E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ADF6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A3BE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B32611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AF50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7315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438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C8CA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BD4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388A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GrapheXpert-葡萄农业智能体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DFC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农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C176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邹顺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A194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博轩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8198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博雯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8F38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谭彩昕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2D8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博怀</w:t>
            </w:r>
          </w:p>
        </w:tc>
      </w:tr>
      <w:tr w:rsidR="00A956A8" w:rsidRPr="00264504" w14:paraId="6E39F60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3AEA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0542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06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A007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09F0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智慧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流专项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1F2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挑三拣四”——智能物流分拣机器人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FC76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农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1AB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耿宇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F716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茗弘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F52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袁语枫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41FF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唐芮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A8A5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韩文慧</w:t>
            </w:r>
          </w:p>
        </w:tc>
      </w:tr>
      <w:tr w:rsidR="00A956A8" w:rsidRPr="00264504" w14:paraId="028CA53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F92B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CC7E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984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DDD0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650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4E0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“审究”--审计智能问答大模型（ALL--Audit Large Language）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4706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审计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A11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信博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DC6F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征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6FAC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任雅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F603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陈铖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BC3A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丁方媛</w:t>
            </w:r>
          </w:p>
        </w:tc>
      </w:tr>
      <w:tr w:rsidR="00A956A8" w:rsidRPr="00264504" w14:paraId="47F2B31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A415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A4A3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63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E81D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6F43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47C4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驾途哨兵”——基于人工智能的驾驶员状态监测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1CC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审计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7AFD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子乔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2CF9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思婕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3661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尚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0791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14C8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2FEA0C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D221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2AB8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63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BDAB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3B6C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74DD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姿态感知与运动意图识别的上肢康复互动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182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B22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唐俊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8FDD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宇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051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子涵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B78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尚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2255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佳辰</w:t>
            </w:r>
          </w:p>
        </w:tc>
      </w:tr>
      <w:tr w:rsidR="00A956A8" w:rsidRPr="00264504" w14:paraId="18E47B3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A613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01E9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26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1C29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32F4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9FD4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深度学习的近现代文学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作品元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宇宙意境的自动构建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66D0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07B8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龚凡琁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FE4C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雪凤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86E0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郑雅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0C95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珺瑜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8280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7D8F32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7012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44D1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58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F863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BB6E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3AE9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巡检先锋”——基于云卸载和边缘计算的无人机双视角智能巡检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E344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80B5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雨欣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6EA8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如月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F4D2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毛晨露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089E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沁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7DCA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袁杨洋</w:t>
            </w:r>
          </w:p>
        </w:tc>
      </w:tr>
      <w:tr w:rsidR="00A956A8" w:rsidRPr="00264504" w14:paraId="19E97EC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5A62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4888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179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672C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DAD3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B9D1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睛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彩视界—基于CV+5G的智能导盲眼镜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5F0A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晓庄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D9E6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诗悦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241D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詹慧君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585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马紫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DF97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苏颖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88F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622763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179D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C66B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106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CDE4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94B2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4D17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保驾护“行”——首创智能方向盘把套领航者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481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晓庄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61D7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李晗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5B24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蔺明智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5294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智敏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D80A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程欣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E5E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龚主</w:t>
            </w:r>
          </w:p>
        </w:tc>
      </w:tr>
      <w:tr w:rsidR="00A956A8" w:rsidRPr="00264504" w14:paraId="0DD59E7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E5A1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25DE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82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A0A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0480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720D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飏凨智控：基于稀疏动态时空图卷积网络的风电功率预测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4713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信息工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8F86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倪俊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EFC3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嵚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FD7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班克坤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EAE7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7F24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291628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C7EC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7E8A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712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4A15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E3E3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5223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桥泊智汇——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群体智能的集装箱码头泊位和岸桥资源协同优化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D685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信息工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9012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邹杨和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E722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月彤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D864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于涛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60C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592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CE3228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D171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B2BC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35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BAF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57B4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智慧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流专项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7719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流导航与分拣机器人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C9D8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信息工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4C8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姚懿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DB18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瑞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031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一博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F9FE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韩铭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749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石梦雅</w:t>
            </w:r>
          </w:p>
        </w:tc>
      </w:tr>
      <w:tr w:rsidR="00A956A8" w:rsidRPr="00264504" w14:paraId="4FE11DD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F9DD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6CEA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53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34B3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A4A3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CE3E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脑电慧语”——基于深度学习的智能儿童癫痫识别、记录及分析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03EA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医科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F904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希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F2CA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明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06D8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席国钟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7186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韩蕴国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110E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牧月</w:t>
            </w:r>
          </w:p>
        </w:tc>
      </w:tr>
      <w:tr w:rsidR="00A956A8" w:rsidRPr="00264504" w14:paraId="5B94C0D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2B15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A80E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2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08C3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EFEF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7B79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自监督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迁移学习的毫米波雷达心跳监测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B443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邮电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4F7C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相亚杉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35D0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哲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56C9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铭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32DB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E1FC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E89E3B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806B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6CDA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29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BA56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458C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F6CF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火眼金睛——小物体目标检测系统领跑者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3238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邮电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5F06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祝翔祺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515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昊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4BDC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戴钰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16E6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杭思成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47F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雨涵</w:t>
            </w:r>
          </w:p>
        </w:tc>
      </w:tr>
      <w:tr w:rsidR="00A956A8" w:rsidRPr="00264504" w14:paraId="335B92F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2099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700E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14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9B0D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156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0B1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智脉联通”—— 基于联邦学习的指静脉识别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5D05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邮电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681D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郭子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F955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一博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0A64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雅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71DA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943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CBAB16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14F0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1250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7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5FF1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8F49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D3F9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皮肤癌医疗影像智能分析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E71A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中医药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B0B0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詹文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2F2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成静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EFAD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妍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ADF1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DDB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A37E3D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3E70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1C22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18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1C26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CF0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D843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青枝无忧-青少年智能体态卫士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70DE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中医药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C0B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顾业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46E3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晏羽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4810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欣怡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6D5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叶行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B383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A5F430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D0E8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3B72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04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5FFA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E65A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E1D9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照影识源——基于OpenPose和MLP的中医体质辨析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221F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中医药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DE1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苏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0F97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艾雨姗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EEFF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峥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9D21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卞淑彤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DAEF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曼淇</w:t>
            </w:r>
          </w:p>
        </w:tc>
      </w:tr>
      <w:tr w:rsidR="00A956A8" w:rsidRPr="00264504" w14:paraId="1C0D4BC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B4DF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9EDB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27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082A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13B5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DC64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小井盖，大民生——基于边缘智能的井盖隐患智能检测识别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B830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F88F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权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5BC7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宇轩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B706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筱涵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302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丁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7546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闫苏园</w:t>
            </w:r>
          </w:p>
        </w:tc>
      </w:tr>
      <w:tr w:rsidR="00A956A8" w:rsidRPr="00264504" w14:paraId="55245C5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10E2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7ACA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12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66F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0B1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7D4C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漏洞探索者：基于大语言模型的软件漏洞分析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AA8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A26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一麟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B684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蔡永维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C887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春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C362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6C9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CC59B2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896E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124E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74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2AD9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9EEE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F736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明眸洞察——基于嵌入式平台的安全帽规范佩戴检测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C166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561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袁哲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C5A2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理锦诚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A525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荣蓉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6CA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荣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AF3B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茂阳</w:t>
            </w:r>
          </w:p>
        </w:tc>
      </w:tr>
      <w:tr w:rsidR="00A956A8" w:rsidRPr="00264504" w14:paraId="7F18460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D62C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28C9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68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9184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66E2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CDE1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睡眠卫士:基于人脸检测实现灯光控制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1890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通大学杏林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2958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玥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E46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宇莹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1AE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依萍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9A94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0FF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B31E3C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437D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FFCB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689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ED3B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E030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6152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绿动未来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-基于智能识别系统实现新型垃圾分类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75B0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通大学杏林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CFD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淼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BDA2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乃渐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C753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许鹤义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891A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冯在念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9482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涛</w:t>
            </w:r>
          </w:p>
        </w:tc>
      </w:tr>
      <w:tr w:rsidR="00A956A8" w:rsidRPr="00264504" w14:paraId="0EA7AE9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AFF9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BF83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95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EC7F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B764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63AC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人工智能模型的森林防火预警技术——林火哨兵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9666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林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9E7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轩羽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1919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林徐锋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BA4D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越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F117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CC6E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243272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1977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BB9E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33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84D7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12A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1AA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悦管家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——生活翼卫护航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D2E5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州城市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6F59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泽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7F6E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铭韬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8928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凯茵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91F6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姚世泽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58EC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苏燕</w:t>
            </w:r>
          </w:p>
        </w:tc>
      </w:tr>
      <w:tr w:rsidR="00A956A8" w:rsidRPr="00264504" w14:paraId="3E65DE7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2129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FAAE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97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D644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C95E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00C9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地铁行为识别分析智能交通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0143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4322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佟岚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520D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桑志远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AB38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钱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6E5F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程玺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101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晨阳</w:t>
            </w:r>
          </w:p>
        </w:tc>
      </w:tr>
      <w:tr w:rsidR="00A956A8" w:rsidRPr="00264504" w14:paraId="2AAF756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349E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5F26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054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09BE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9C1E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FFAB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绘术野——智能腔镜驱动医技教学新发展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1B2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823F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振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9928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匡荻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6206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邓名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6CCF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1F1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DA6130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8721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DF5F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026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19FC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B851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D772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GuardianEye 智能家庭安全守护终端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01A8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6C2A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轶凡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742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史华睿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D2F4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骁逸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BB91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林昱彤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8A2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武甲一</w:t>
            </w:r>
          </w:p>
        </w:tc>
      </w:tr>
      <w:tr w:rsidR="00A956A8" w:rsidRPr="00264504" w14:paraId="30AC082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4CC4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CDC3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94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8F4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71B7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5CB2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边缘计算双光谱融合视觉的火灾探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025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苏州大学应用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D74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加旭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E027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俞韵然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1922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沣烁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FE25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敏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B021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335090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13A7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D154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727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68F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95B1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智慧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流专项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934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楚霸王智慧物流机器人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0A7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宿迁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4176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马潇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280D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婷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4A6D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雨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098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钱超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3D0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振峰</w:t>
            </w:r>
          </w:p>
        </w:tc>
      </w:tr>
      <w:tr w:rsidR="00A956A8" w:rsidRPr="00264504" w14:paraId="315CBAA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8DF5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DA9A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00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1843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92B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8EC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慧农业种植辅助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3DC0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宿迁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BD7D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成立伟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37BB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嘉妮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EE3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何云龙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841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家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43C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晨曦</w:t>
            </w:r>
          </w:p>
        </w:tc>
      </w:tr>
      <w:tr w:rsidR="00A956A8" w:rsidRPr="00264504" w14:paraId="755DD88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20F2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D487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74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2585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3201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大语言模型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4396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大语言模型（LLM）的问答助手类应用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AECB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宿迁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859E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森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E1E4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C73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智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5943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顾雪龙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4A7F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俊杰</w:t>
            </w:r>
          </w:p>
        </w:tc>
      </w:tr>
      <w:tr w:rsidR="00A956A8" w:rsidRPr="00264504" w14:paraId="65578E6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956E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72F3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773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A0D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198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6AC3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Smart transportation——全向交通流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9CD5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泰州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84DA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景雨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752C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邓宇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FCA6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严天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5968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舜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CBE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希汉</w:t>
            </w:r>
          </w:p>
        </w:tc>
      </w:tr>
      <w:tr w:rsidR="00A956A8" w:rsidRPr="00264504" w14:paraId="1CDA3CF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DE09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D503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02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B9F6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F268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7044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草莓卫士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—智愈田灵莓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景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B165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泰州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4001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3291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雨诺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C82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姚文艺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E50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泽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2A4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15843D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1DBC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9010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2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A9D4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F836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005F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SmartFootprint(智能足迹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2AE6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无锡太湖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86F3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施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E8E3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季冰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348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姝然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8B7A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谢志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A0CC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梁栋</w:t>
            </w:r>
          </w:p>
        </w:tc>
      </w:tr>
      <w:tr w:rsidR="00A956A8" w:rsidRPr="00264504" w14:paraId="0DD14D0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EA4D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7500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535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621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D75B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8B59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慧电梯——电梯智能阻车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BDEE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州工程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293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时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7BB7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干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0CFB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金筱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CFA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A2B0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20FD0E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5339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972E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04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A37E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04C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0B67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深度学习的甲状腺结节智能辅助诊断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47D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州医科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2269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豆豆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EBBC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梅烨凯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5B99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诸琦枫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DFE4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鲁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169A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97DE6D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F5EC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3DF1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87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27D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B32A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3195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康视界——基于改进YOLOv8的智能健康监测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015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州医科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DAD4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陈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E084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宇涵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0C3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于子贻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7E6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敏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F4D8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程欣然</w:t>
            </w:r>
          </w:p>
        </w:tc>
      </w:tr>
      <w:tr w:rsidR="00A956A8" w:rsidRPr="00264504" w14:paraId="05FBE1B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DCC2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DCC4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75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2D75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D42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E9D2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农作物疾病分类项目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EB29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盐城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5F5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褚飞扬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3235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宸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0B6F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颢宸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74E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98D3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4D05D4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F9FD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4044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596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5C7D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0D3C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9747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智慧车辆检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6377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盐城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AFDE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丁亮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BD57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圣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A3A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文涛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93C5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B97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6F0D0A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61FD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1434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7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F5E3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DAF1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2895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头盔护卫AI——基于YOLOv5的头盔识别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B27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盐城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5AE6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严桢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19F3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文欣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587A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盛承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1CB8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文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9431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霁玥</w:t>
            </w:r>
          </w:p>
        </w:tc>
      </w:tr>
      <w:tr w:rsidR="00A956A8" w:rsidRPr="00264504" w14:paraId="299B220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09E8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FA74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64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0DB4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A25F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边缘智能应用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02EE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yolov5的无人驾驶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4459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盐城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E540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涛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A546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薛涛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5C95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万兆京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8FB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高鑫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BC7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祥辉</w:t>
            </w:r>
          </w:p>
        </w:tc>
      </w:tr>
      <w:tr w:rsidR="00A956A8" w:rsidRPr="00264504" w14:paraId="2EBD041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594D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B4F8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258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69E9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F220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智慧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流专项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96D9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智识智拣”——基于ROS的双层仓储智能分拣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D13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扬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9DF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浩茂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EF7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江宽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4983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屈奕繁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0205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邦泽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48E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汪新悦</w:t>
            </w:r>
          </w:p>
        </w:tc>
      </w:tr>
      <w:tr w:rsidR="00A956A8" w:rsidRPr="00264504" w14:paraId="40B9C55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23A2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D973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13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E5FB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B91D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651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深度学习的水稻种粒缺陷识别及重叠水稻种粒计数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047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扬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EA7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夏俊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CD24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嘉懿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AEA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郭嘉慧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6A11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子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F8B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舒怡</w:t>
            </w:r>
          </w:p>
        </w:tc>
      </w:tr>
      <w:tr w:rsidR="00A956A8" w:rsidRPr="00264504" w14:paraId="5B7E6F0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5678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0E78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5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FF9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AE39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A5E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计算机视觉的可编辑式三维建模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34F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扬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BFC7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岩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02B4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宇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A284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祝宇翔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7F6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新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B238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佳恩</w:t>
            </w:r>
          </w:p>
        </w:tc>
      </w:tr>
      <w:tr w:rsidR="00A956A8" w:rsidRPr="00264504" w14:paraId="49FA14F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6EF0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BFCC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437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D9B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E560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智能挑战赛：大语言模型专项挑战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6DC2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DocuMind-基于多模态大语言模型的行业AI助手与中国传统文化AIGC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891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中国矿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3B9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恒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57E1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焦奎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450D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文博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F13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许恒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7F12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许晓宇</w:t>
            </w:r>
          </w:p>
        </w:tc>
      </w:tr>
      <w:tr w:rsidR="00A956A8" w:rsidRPr="00264504" w14:paraId="69D4B9A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243D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20E6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437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EC0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9EB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B18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慧眼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巡-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旋转框提示与EdgeSAM的无人机航拍绝缘子语义分割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5E90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中国矿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8E6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学通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E3CE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陆慧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3ED7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蕊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9F63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玥希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7DC8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0E0C03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330D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61EB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6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464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E912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实践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33D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分子结构和生物医学文本的多模态融合表征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学习及跨模态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检索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BBB3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中国药科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9BA6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邓潇沁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07BF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袁亚宁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FE92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048C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491F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59EE66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AF81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D4D3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535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851A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08A1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E974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综合管廊管控一体化管理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D7EF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州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CA8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姚帅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E21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施美煜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F69B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权子晴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7EA0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9BFC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811842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8A36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0840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16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6A8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CAE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移动应用开发（非游戏类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7C26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律动起来-基于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云开发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和机器学习的自律激励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8CE8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东南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8731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尼强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486A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贡范铭扬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ECF8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CF2A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574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9BE50B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7311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4362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535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E190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24D5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D3C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大模型的“智言云”个性化AI教学题库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E66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河海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AED7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诚鸿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5A98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雨乐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5871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罗震山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B8E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庆刚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3E61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申耀东</w:t>
            </w:r>
          </w:p>
        </w:tc>
      </w:tr>
      <w:tr w:rsidR="00A956A8" w:rsidRPr="00264504" w14:paraId="18693AD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ACF2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9C2C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725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1AA8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6CD6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软件应用与开发专项赛：基于长河算法可视化开发平台的AI应用设计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317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遥感影像智能解译开源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B9B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河海大学常州校区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0FF9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昊儒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AFED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廖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FE2B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凌铭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9411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卢利栋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2516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易博坤</w:t>
            </w:r>
          </w:p>
        </w:tc>
      </w:tr>
      <w:tr w:rsidR="00A956A8" w:rsidRPr="00264504" w14:paraId="07A64BA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388A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E1EC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128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F5CE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D0FD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软件应用与开发专项赛：区块链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5B53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农信链溯源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5364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淮阴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0FA9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何一凡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B66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文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DD3A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范星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EB13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0B61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丁小越</w:t>
            </w:r>
          </w:p>
        </w:tc>
      </w:tr>
      <w:tr w:rsidR="00A956A8" w:rsidRPr="00264504" w14:paraId="5D18AC9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0069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A14B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68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A8BD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3E0F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A5B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间杭州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3C81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淮阴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0B8E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艺铭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1805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德威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5FD1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杜睿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C74D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彦灵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B293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星悦</w:t>
            </w:r>
          </w:p>
        </w:tc>
      </w:tr>
      <w:tr w:rsidR="00A956A8" w:rsidRPr="00264504" w14:paraId="53ED778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1407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316D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87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0B28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E2FF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移动应用开发（非游戏类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2529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布里生花：非遗传承植物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染微应用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8735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淮阴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D47F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程羽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F93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剑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8060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晴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CF57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1C0C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C31FB8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F125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06CF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1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0871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B248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移动应用开发（非游戏类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5C2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博雅-增强现实博物馆用户服务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A4F0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南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7368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盛怡然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2E71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章境哲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7B98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5C3B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222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223027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BA6B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77C3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92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4491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55A7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管理信息系统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C4FE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慧眼课堂：基于边缘智能的实时监学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27ED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南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855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子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3728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昕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D24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宇林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D311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13FA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269B69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3710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4819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54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C92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9134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移动应用开发（非游戏类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62D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校伴通”校园服务APP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A11E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南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EB50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范竞元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462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金家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749D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新蕊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9843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盛义博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31A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冯鼎顺</w:t>
            </w:r>
          </w:p>
        </w:tc>
      </w:tr>
      <w:tr w:rsidR="00A956A8" w:rsidRPr="00264504" w14:paraId="16E8A42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F707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B41E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44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B1F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D8F0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57CB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BQAI+:基于知识图谱和深度学习的中医药科普与在线问诊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EBC5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C4E7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文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B049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丁浩桐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D15F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施新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156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683B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7D8CD7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F4D3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2A61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159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A186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7A1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AFD6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3D GIS建模的可视化古镇智慧数据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7194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1849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子鸣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99AB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鹏翔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0EE8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钱政鹏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B12D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陆一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EE0F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415A2C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F9D3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DE21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16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6D01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AD7E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软件应用与开发专项赛：区块链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8A96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区块链的加密物流管理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8C0D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BF1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崔欣悦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311F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旺达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56A0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仕龙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16FF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唐熙晟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09C3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F9F608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279F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EECF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66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5F54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FA97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移动应用开发（非游戏类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6148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智慧中医宝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F2D8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2867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夏沈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D1E5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怀湘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259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方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EB38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9E33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23DA76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795F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17DB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90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0FD3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0365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移动应用开发（非游戏类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1D3B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大语言模型的古籍翻译学习一体化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3F61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农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4855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金存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BD17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肖晗婧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F95E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郑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77AD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钮兰皓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F75F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正康</w:t>
            </w:r>
          </w:p>
        </w:tc>
      </w:tr>
      <w:tr w:rsidR="00A956A8" w:rsidRPr="00264504" w14:paraId="76BBD65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BDB0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DA53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4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8A99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FDC6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算法设计与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82D2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多模态的农产品个性化推荐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7CAE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农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045E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瑗玮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59EA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靓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5602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董书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6F4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戴倩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8BDF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家乐</w:t>
            </w:r>
          </w:p>
        </w:tc>
      </w:tr>
      <w:tr w:rsidR="00A956A8" w:rsidRPr="00264504" w14:paraId="2BE14C5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A90E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520D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07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8CF4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509C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5AEA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面向智慧航运的智能港口数字孪生一体化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90F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海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6100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亮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2D23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郭玥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7356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爱民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7F3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董子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B1B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654F8D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A313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F111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70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FF1A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774E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管理信息系统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BBF7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慧港口船舶交通管控与可视化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D2F7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海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1DB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丽玲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F2C2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谱乐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D75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白玉莹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1F5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3C4E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BBEAFB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AB7F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0DF7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08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8C1E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46C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AF3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智微（ZeWise）—— 融合人工智能生成式内容（AIGC）的新概念微博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C8B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海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205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武志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FC03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沈嘉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E707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万云飞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CBD8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伟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F9E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韩欣颖</w:t>
            </w:r>
          </w:p>
        </w:tc>
      </w:tr>
      <w:tr w:rsidR="00A956A8" w:rsidRPr="00264504" w14:paraId="5A43984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8B1C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95AD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125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EB66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7A42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移动应用开发（非游戏类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0F1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码”上启程——第二课堂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研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学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D1E4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警官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F69C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祉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9C4E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昊婧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44C1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86E6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知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FD03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陶誉文</w:t>
            </w:r>
          </w:p>
        </w:tc>
      </w:tr>
      <w:tr w:rsidR="00A956A8" w:rsidRPr="00264504" w14:paraId="75A655E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6EFB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7BB6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94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CB8E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D698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544B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图谱引航，问答之旅——面向船舶领域的知识图谱构建及智能问答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A0BE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科技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86F1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佳慧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9D5A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雯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5AE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歆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CC74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4A62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791AC4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B03F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414A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56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89F5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666B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算法设计与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F294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智控天翼-多功能地面基站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0A9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科技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ADE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钰嫣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41C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一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23DD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一凡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B389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梁俊恺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80B9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彭羽轩</w:t>
            </w:r>
          </w:p>
        </w:tc>
      </w:tr>
      <w:tr w:rsidR="00A956A8" w:rsidRPr="00264504" w14:paraId="2335B30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ABC0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CB7D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94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524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725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移动应用开发（非游戏类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6C0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e康宝—康复医疗服务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EF2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科技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EDE0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湘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8C70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9182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牛胤坤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0BFF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谭维茜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0AC1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许佳懿</w:t>
            </w:r>
          </w:p>
        </w:tc>
      </w:tr>
      <w:tr w:rsidR="00A956A8" w:rsidRPr="00264504" w14:paraId="397215F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2363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6B39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028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3CE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2F0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算法设计与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F729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大语言模型的智能阅卷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D001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科技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8A93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莫妍梦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0E52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掌煜彤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2A2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印庆雯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E3F6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竣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43FD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顾佳豪</w:t>
            </w:r>
          </w:p>
        </w:tc>
      </w:tr>
      <w:tr w:rsidR="00A956A8" w:rsidRPr="00264504" w14:paraId="2E6AB0D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2608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EF2A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96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03DB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DA80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算法设计与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2B2C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电力保障者—基于深度学习的输电通道隐患识别与预警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197F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江苏科技大学苏州理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0D65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志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BDD8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EBC5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丁兆伟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D35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可欣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1B57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佳静</w:t>
            </w:r>
          </w:p>
        </w:tc>
      </w:tr>
      <w:tr w:rsidR="00A956A8" w:rsidRPr="00264504" w14:paraId="0E18FAE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F7E4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B3C0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54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AF67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F15B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0F46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深度学习的生态智慧空气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E0F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金陵科技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2191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AA3B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吕凯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6604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宋垒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8F0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雨欣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C04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61D46B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D73F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77A1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75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4963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349D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算法设计与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4AE1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AI钢琴家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7CB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B8B1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尤泓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40C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易慧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2DD5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柴浩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30D0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6BF7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F4873B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E19A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B8A6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88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8ED1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BEE6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6EDD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FastVot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E4E6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3B43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欧磊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49A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E1DB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7950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E192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1E35C3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C1F4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9B56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517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1D2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2BED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1153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组合测试工作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73B7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11A5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范佳林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BB0A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5C47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F37E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FE8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CEBDA2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6607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0441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17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13E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183D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C00D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EasyPaper——基于React、SpringBoot和ChatGLM的智能论文评审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8F16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14AC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汪洋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E945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韩宇腾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E154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琪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3947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蔚昕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4931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心琮</w:t>
            </w:r>
          </w:p>
        </w:tc>
      </w:tr>
      <w:tr w:rsidR="00A956A8" w:rsidRPr="00264504" w14:paraId="379B924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D139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5404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27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FB5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0306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软件应用与开发专项赛：区块链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D79A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摄区DAPP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0787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98E8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付君茹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D6DB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轩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7DB6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邹乐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7EB6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华徐涛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EE67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5F7736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8B3F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C1D3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02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87ED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71E7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移动应用开发（非游戏类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816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智能实验室管理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2FEF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工程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D522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佳怡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49F7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卢宇飞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7870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成科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3103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仲轩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232E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陆威帆</w:t>
            </w:r>
          </w:p>
        </w:tc>
      </w:tr>
      <w:tr w:rsidR="00A956A8" w:rsidRPr="00264504" w14:paraId="0828AEE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2113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ABDE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3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306E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BAAA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移动应用开发（非游戏类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F668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慧眼-基于多模态的视障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群智行伴侣</w:t>
            </w:r>
            <w:proofErr w:type="gramEnd"/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CD49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工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430E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嘉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58A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项泽凯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2162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沈锦灏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7929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其浩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01B0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林俊杰</w:t>
            </w:r>
          </w:p>
        </w:tc>
      </w:tr>
      <w:tr w:rsidR="00A956A8" w:rsidRPr="00264504" w14:paraId="21C078D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AE74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859D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38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AE03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8CC1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算法设计与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B537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丝路脉搏——基于深度学习的敦煌壁画图片处理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E01D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航空航天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8F6B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安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C7B4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欧诗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3301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丁一凡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974A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威汉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D9D8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佳伟</w:t>
            </w:r>
          </w:p>
        </w:tc>
      </w:tr>
      <w:tr w:rsidR="00A956A8" w:rsidRPr="00264504" w14:paraId="3526EC6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7B5A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1A03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72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B32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C080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DA81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航艺之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79F7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航空航天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CF81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蔡靖丽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640C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梦醒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F01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C3B9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6E47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A6928E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77F4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AEDE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466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4D33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6BB5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DEFD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风筝线无人机云管理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5FE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警察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FF76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白家林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2A13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嘉朔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F149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潘景昊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6CB3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袁昊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FB4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彭梓晴</w:t>
            </w:r>
          </w:p>
        </w:tc>
      </w:tr>
      <w:tr w:rsidR="00A956A8" w:rsidRPr="00264504" w14:paraId="3D6CB74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39B8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29A4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087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588E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11F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算法设计与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3324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神经网络和注意力机制的恶意域名实时监测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D6DF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理工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08D3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彭与茗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5A9B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博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D3A5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4A39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43B8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1089E7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02E1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3C22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753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D122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F8D3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管理信息系统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8248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慧乡村综合管理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D604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理工大学泰州科技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4405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润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61A4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肖登科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A342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兆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FEF1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盛夏颖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462A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EBFE03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33AB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0DE1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107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4181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C924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5887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走进李巷”——基于VR与多媒体技术的红色教育网站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1E83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第二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5A1B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蒋涵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A351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思蕊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26E2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春凤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584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B00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6C0739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A881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46F1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44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5B1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F8D7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22A5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基于GPT大模型和云原生部署的AI工具箱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F93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第二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0B9D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袁浩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6928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子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0E11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846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7CAE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7C2487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F0FA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7F1B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5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13C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14C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5948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探秘文学之都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FE95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88B5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艺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5B0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范昕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7F4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叶韵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3424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19F8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1383E3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4286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E990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31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2C3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B399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管理信息系统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C53B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智慧电力安防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424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772F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袁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1633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云垚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707E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袁睿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6C5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DC7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B0F970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6D45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CE5B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68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5B51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FEB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软件应用与开发专项赛：区块链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99C2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区块链的司法存证完整性验证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8C74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1EE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杜子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EFE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冯新栋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5AE7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亦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3278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若桐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0628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乔优</w:t>
            </w:r>
          </w:p>
        </w:tc>
      </w:tr>
      <w:tr w:rsidR="00A956A8" w:rsidRPr="00264504" w14:paraId="3459A41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1A8C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5C8C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23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3F08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039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移动应用开发（非游戏类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9FCE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移动设备的中学理科实验沉浸式软件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712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89B1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昊昱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179F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孔慧婷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1120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文凤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DAF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604F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96E823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7F15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1CC2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33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0D2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5A5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A44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AI的课堂质量综合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3AA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师范大学泰州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F2F5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昌泽西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7805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施雨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410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冯炫岚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952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亦帆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65C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思源</w:t>
            </w:r>
          </w:p>
        </w:tc>
      </w:tr>
      <w:tr w:rsidR="00A956A8" w:rsidRPr="00264504" w14:paraId="32FF166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6EFF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1C5F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06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403F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840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88D2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慧法典-裁判文书大语言模型构建及应用研究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C83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师范大学中北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895B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唐宇琼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3F28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智康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B301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玥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05AB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唐振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4E41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宋星怡</w:t>
            </w:r>
          </w:p>
        </w:tc>
      </w:tr>
      <w:tr w:rsidR="00A956A8" w:rsidRPr="00264504" w14:paraId="05B8675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A60C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F8E7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88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8E22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93FE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6125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中国企业大模型构架及应用研究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A194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师范大学中北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9715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宋强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D222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婷婷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49B1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范琮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FDA6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穗玲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9F7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欣怡</w:t>
            </w:r>
          </w:p>
        </w:tc>
      </w:tr>
      <w:tr w:rsidR="00A956A8" w:rsidRPr="00264504" w14:paraId="1EFD335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1F35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2007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58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7B7B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0621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0E2E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华夏脉络——中国古代人物关系可视化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E899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师范大学中北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2655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涛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6868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乐乐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303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良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F349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禹玲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1560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俊玮</w:t>
            </w:r>
          </w:p>
        </w:tc>
      </w:tr>
      <w:tr w:rsidR="00A956A8" w:rsidRPr="00264504" w14:paraId="31CD2EC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7555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0CD8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504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AA5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106A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移动应用开发（非游戏类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8D5B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乐享云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——多移动端助老软件应用与开发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B84E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艺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761D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雨欣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0A60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钟子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F4F2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嘉怡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CBD3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3172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0FD3AB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7834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4C4A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4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88CB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BFB3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21F1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捕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风”捉影——季节内至季节尺度台风集成预报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E82B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信息工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9F23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池锵云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DD6E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余翰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9911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许童博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F016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玉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5D08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晓航</w:t>
            </w:r>
          </w:p>
        </w:tc>
      </w:tr>
      <w:tr w:rsidR="00A956A8" w:rsidRPr="00264504" w14:paraId="5EED55A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21B0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3BD4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58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014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6BF5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算法设计与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73B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区块链的以太坊地址身份推断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E32E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信息工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4162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汪志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18F5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湫涵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3A0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87BB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欣儒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F1E6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炳杉</w:t>
            </w:r>
          </w:p>
        </w:tc>
      </w:tr>
      <w:tr w:rsidR="00A956A8" w:rsidRPr="00264504" w14:paraId="063EB51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C403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82F3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16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7EB0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15A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移动应用开发（非游戏类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734C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膳生活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-基于深度学习与数据分析的个人健康助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1854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信息工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392D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潘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63BD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海涛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1B3B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振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857C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廉宸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D825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许馨予</w:t>
            </w:r>
          </w:p>
        </w:tc>
      </w:tr>
      <w:tr w:rsidR="00A956A8" w:rsidRPr="00264504" w14:paraId="2C5AA5F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66A5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A081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27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4F93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9F99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9EA2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MedJudge：医学生自己的编程训练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9C10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医科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DF21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金于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E4FE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袁佳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D154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承昊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6516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锦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EE6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琳</w:t>
            </w:r>
          </w:p>
        </w:tc>
      </w:tr>
      <w:tr w:rsidR="00A956A8" w:rsidRPr="00264504" w14:paraId="1C5A7A1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CCE3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0E32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55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67B8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E8E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移动应用开发（非游戏类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8A8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Fingerfit：脑卒中手部精细运动康复训练及评估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7533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医科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1041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广茵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75B7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嘉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C03E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钟彩英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D6B9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530B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C94255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A217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1AD2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6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CF82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9C0F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CD62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慢性肾脏病智慧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康养系统</w:t>
            </w:r>
            <w:proofErr w:type="gramEnd"/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FFA1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医科大学康达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959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靖泽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CE88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良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1DC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丁钾宁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45F8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颖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1C01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贝</w:t>
            </w:r>
          </w:p>
        </w:tc>
      </w:tr>
      <w:tr w:rsidR="00A956A8" w:rsidRPr="00264504" w14:paraId="0C477DB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8C6A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ADFD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595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A4B1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09C1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软件应用与开发专项赛：区块链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0C3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宝物链——区块链赋能的贵重珠宝销售与溯源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1032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邮电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24F5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房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9F5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广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91B0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子逸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DEF6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可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6D7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0FA994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D9EC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224D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14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B59E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546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7AD9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LikePic——年轻人的图片交流社区和影像社交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BF13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邮电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0D57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启恒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B23C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郑贝来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978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文博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8A2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乐昊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486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624F21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7D56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1726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8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ED1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767C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算法设计与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432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面向医疗健康领域的多模态知识图谱构建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46EF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邮电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20B3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符仁睿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625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彧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9957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丁玮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87D6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EC91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2973A2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900F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64FE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15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3504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B1F4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移动应用开发（非游戏类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B30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ExploreMate——基于混合式遗传算法的旅游路径自动规划软件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E122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邮电大学通达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A151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卢盛泽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7E76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磊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61E4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3A5C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B173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21070F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DDBF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C02E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28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8E51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85B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移动应用开发（非游戏类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1AC8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岐黄素问—基于大语言模型的中医智能健康咨询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5799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中医药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72E2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嘉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2C8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广康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61F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乐林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ADD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0A90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4539D6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A994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6578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6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9057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2EF1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ADE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橘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井智问——基于ChatGLM3的中医健康咨询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502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中医药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373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苏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1A24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艾雨姗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B55F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谈芮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E765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卞淑彤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FDB7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峥</w:t>
            </w:r>
          </w:p>
        </w:tc>
      </w:tr>
      <w:tr w:rsidR="00A956A8" w:rsidRPr="00264504" w14:paraId="6E25DAC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965B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FB7E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74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003F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436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移动应用开发（非游戏类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07E8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Easyuse易用——一站式迎新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3CCC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2C05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雪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8796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智翔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5608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婉莹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59A5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万陈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E364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石立强</w:t>
            </w:r>
          </w:p>
        </w:tc>
      </w:tr>
      <w:tr w:rsidR="00A956A8" w:rsidRPr="00264504" w14:paraId="251A14C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6BD9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5083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278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96A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6942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管理信息系统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E88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OCR和LLM的作文智能评阅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7FC9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2994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广倍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E2F6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董丹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C4AC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D39B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越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AF1C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俞阳程</w:t>
            </w:r>
          </w:p>
        </w:tc>
      </w:tr>
      <w:tr w:rsidR="00A956A8" w:rsidRPr="00264504" w14:paraId="636321D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C7DB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0E59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98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4F6E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19B7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算法设计与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7100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基于Swin-PSAxialNet 的医学图像解析与交互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DF16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2934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行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8A7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铮昱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5B6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戎泽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4E59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典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9AC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治贤</w:t>
            </w:r>
          </w:p>
        </w:tc>
      </w:tr>
      <w:tr w:rsidR="00A956A8" w:rsidRPr="00264504" w14:paraId="23DB83A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56A8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5875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67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56EC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739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418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农智护航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：农产品检验测试业务管理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41A5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通理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24B0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马婕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413F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建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EEA2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骁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AFCC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宇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06E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66FE72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5D77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79C2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91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DD5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3F01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管理信息系统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F118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物联网的智能工业环境监测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03A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州城市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15A3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舒嘉欣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F1CB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邹鑫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C7FE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崔嘉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487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依然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BBD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22B7CA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27CD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BD8C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69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875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1F0C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FB62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一键测试：面向工业软件的程序演化与智能测试一站式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C9DB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A426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武甲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23E9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程乐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8D4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班逸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370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顾天弈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EAF6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轶凡</w:t>
            </w:r>
          </w:p>
        </w:tc>
      </w:tr>
      <w:tr w:rsidR="00A956A8" w:rsidRPr="00264504" w14:paraId="5492BEC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9C6A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76A3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018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256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033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管理信息系统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DD9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专家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知识与深度学习的ECG心律失常分析管理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D659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FB2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许城玮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093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郭欣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6E24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明祥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3A41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郭争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A1E2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阮俊琦</w:t>
            </w:r>
          </w:p>
        </w:tc>
      </w:tr>
      <w:tr w:rsidR="00A956A8" w:rsidRPr="00264504" w14:paraId="6713742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E2D5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D3F6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18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687D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5539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软件应用与开发专项赛：区块链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57D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链碳绿航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——区块链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碳交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易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C80A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泰州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10B7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彭紫凌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2DCC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严涛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CAFB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付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E994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B652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277DD6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B31B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E180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44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BF4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7CCE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算法设计与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D2DE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垂直领域知识的软件漏洞分析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621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扬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1BA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左舒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497C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翁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F808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姚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3006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35A3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D20AF3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646F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E07C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0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DACE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F99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移动应用开发（非游戏类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92C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设施蔬菜水肥精准施用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A1DC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扬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4534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陆毅帆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C70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铖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0AC1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留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7923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彭栋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09B4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罗久钦</w:t>
            </w:r>
          </w:p>
        </w:tc>
      </w:tr>
      <w:tr w:rsidR="00A956A8" w:rsidRPr="00264504" w14:paraId="6464E50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F412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2489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77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8564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3825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算法设计与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C308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”慧眼卫视“——AI驱动的眼底图像智能处理软件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F6F1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中国矿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64F8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奥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4C28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咏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7BDD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康佳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B94A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夏紫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3EFD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蕴龙</w:t>
            </w:r>
          </w:p>
        </w:tc>
      </w:tr>
      <w:tr w:rsidR="00A956A8" w:rsidRPr="00264504" w14:paraId="18BDC0D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2C97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762C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143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5148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16DA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Web应用与开发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7E3F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CodeBee：基于CodeBERT的程序设计实践教学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0C41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中国矿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0300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冯朝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0404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迟迟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FEB8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景煌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B18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6948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334116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C977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B2DB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563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465A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软件应用与开发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D3BD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算法设计与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CB3F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轮椅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灵眸——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视觉感知的轮椅出行辅助与导航软件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FF76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中国矿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3C00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蕊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AA5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焦广凯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E30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EFD0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D996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3BB673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BE98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B468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497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D520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0BE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纪录片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9799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绩学参微 梅香数韵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B15E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州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3727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乔金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C1B2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窦添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95BD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昱莹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4157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7C34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21A433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37C8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D0ED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550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E8EF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E88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电影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DEF2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学万里长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C555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州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341A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子彤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A62F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郭思睿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423A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崔广萱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9A4A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莹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E575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902C15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1197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B334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00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A78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59EB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新媒体漫画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80CD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数魂国魄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——千古数学家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祖冲之绘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卷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216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东南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88AD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金璧如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2B3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姚硕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23AC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55F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612F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25608E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FC2D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3116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56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F0E4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2C72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纪录片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F007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《晋贾珠纪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1417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淮阴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8B46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泽力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E25F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程子蒙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35E4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忆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5ADA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侯佳铭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2C46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正兰</w:t>
            </w:r>
          </w:p>
        </w:tc>
      </w:tr>
      <w:tr w:rsidR="00A956A8" w:rsidRPr="00264504" w14:paraId="0E41EFE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12D9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EA3E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04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237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5476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电影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08C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瑶光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5E3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淮阴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4546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伊蕊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5C24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彭一哲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B5B7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韩玉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FA74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志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08B6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柳日晗</w:t>
            </w:r>
          </w:p>
        </w:tc>
      </w:tr>
      <w:tr w:rsidR="00A956A8" w:rsidRPr="00264504" w14:paraId="2F50C1A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E1F5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4B74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19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6F50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210A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电影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51EE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正心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0182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淮阴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C6B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天硕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364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可欣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199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贺子珍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4CEA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沅沁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84CA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硕</w:t>
            </w:r>
          </w:p>
        </w:tc>
      </w:tr>
      <w:tr w:rsidR="00A956A8" w:rsidRPr="00264504" w14:paraId="53A83B5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15B7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DADA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009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AE07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1188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新媒体漫画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7E0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“剪”说九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3E6C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A340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卫华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A6C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康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9C4E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敏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4C27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622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88FAAD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9029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47AF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07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D82F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4EFA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纪录片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BAC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探寻中华非遗——珠算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2664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A90B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马琲瑶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F1A3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何梦颖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E25C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韩芝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C51C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娅君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9C82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丁咨文</w:t>
            </w:r>
          </w:p>
        </w:tc>
      </w:tr>
      <w:tr w:rsidR="00A956A8" w:rsidRPr="00264504" w14:paraId="2D87BC2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93EC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99E1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24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213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5AB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纪录片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B755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从《梦溪笔谈》看数学的辉煌与传承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15D1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大学京江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D87C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天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E0B1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管左毅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C8D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汶芮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EBBC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姚郅祺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5CD7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丞梁</w:t>
            </w:r>
          </w:p>
        </w:tc>
      </w:tr>
      <w:tr w:rsidR="00A956A8" w:rsidRPr="00264504" w14:paraId="07C0035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AC67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BAA7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398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6EFF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0D0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动画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9EC6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小算盘大智慧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EB3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第二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C539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希彦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08AE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冒炎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C68D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段紫瑄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0275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凯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36B1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2C4BB7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CB3A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4534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439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C77C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C001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纪录片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C09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说“奇”巧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6DE2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第二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5A2C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萌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2D55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林泽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EEF5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雨欣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02E0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佳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1909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91FC66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95A9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524E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50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587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7186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纪录片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F7D2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纪录片《算术里的中国》四川秦九韶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156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第二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6067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彭颖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27C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娟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BB4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思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6D30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田硕果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B776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36476D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AB15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2F7C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55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77F1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3058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动画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8992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榫卯结构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98B4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理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1B9C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雨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FDE1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彬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8861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宇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D7A8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许欣茹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3244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单颖</w:t>
            </w:r>
          </w:p>
        </w:tc>
      </w:tr>
      <w:tr w:rsidR="00A956A8" w:rsidRPr="00264504" w14:paraId="249E10C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FD9E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7E59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779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0785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4DC2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新媒体漫画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E690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先驱之光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03FD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工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DA5B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怡杉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C624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嘉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3527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EEE0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D695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C22B4D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79A8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F47B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172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007B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39F3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新媒体漫画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0B8C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寻访营造算学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CBCE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工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795E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雨静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E8A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新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C551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芷曦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9E24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B504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474185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167A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2B57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554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8150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BB15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纪录片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F43D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寻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古溯今-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探寻跨越时空的比例美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AD5B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工业大学浦江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6A1C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沅可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A362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丽华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B3ED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鐘民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5C5E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子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6BB1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5EBCB0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731F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5124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255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AC1B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6BC2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电影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E391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贞仪传：天枢风华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0A49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航空航天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6CCB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熊洁青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7264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吟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416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冯俊绮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1A9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予瑶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E0A3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77159E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89F8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D3C5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9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17D5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296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纪录片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C22E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珠算——算术奇迹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4A61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警察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522A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海帆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EB65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浩哲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5C30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郎振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7CF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美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C4A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718824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3906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74EA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44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04B7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BA09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动画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CD6E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《九章奇遇记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E887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4DC9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星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F9DF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顾梓含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CEC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晶晶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8DBF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A82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EBEB23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AEA8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35BB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594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230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81B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纪录片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1A38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苏州园林：古代数学的诗意空间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A637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63FF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汪令涵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FE27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丁子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072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彦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3859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安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8757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姜子凌</w:t>
            </w:r>
          </w:p>
        </w:tc>
      </w:tr>
      <w:tr w:rsidR="00A956A8" w:rsidRPr="00264504" w14:paraId="453F351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6CD7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5ACB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43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EE74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C6F7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电影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D9AD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积微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A568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5DE1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唐彬城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5236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浩骏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B9EC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崔宇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6FD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756F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22F6D1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48F8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2A4D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86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A25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6C3D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电影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4C6F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勘当咏絮才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17E6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林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AB6F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宋子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B00F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海芬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1FE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翊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D090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一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0490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梦柯</w:t>
            </w:r>
          </w:p>
        </w:tc>
      </w:tr>
      <w:tr w:rsidR="00A956A8" w:rsidRPr="00264504" w14:paraId="2A63050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7C38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4B4C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237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94DD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B95A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动画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A21F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九九源启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——解九九乘法表之秘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677F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晓庄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6350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沈心然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BFF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慧婷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0CA7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钱羿含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4082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顾怡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9A09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AF11C2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458D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05F7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25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BE0C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C00A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纪录片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0C0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近代数学先行者——华蘅芳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3DEC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晓庄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74D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丁宸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401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婷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9F43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彦菲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A0F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欣燃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3C24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EC6622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0B48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B05D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786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B34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A5CA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电影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175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纵横知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2624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信息工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1713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感非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258D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谷彦瑾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76A4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中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5F44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俊翔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8F54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袁昊宇</w:t>
            </w:r>
          </w:p>
        </w:tc>
      </w:tr>
      <w:tr w:rsidR="00A956A8" w:rsidRPr="00264504" w14:paraId="77C96B2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08FA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4659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46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B37B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52EB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纪录片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ED88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珠玑智韵 勤坚传世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5CB6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医科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7DFE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晨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5FD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欣欣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CD52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季冉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8E2F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戬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7523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浚哲</w:t>
            </w:r>
          </w:p>
        </w:tc>
      </w:tr>
      <w:tr w:rsidR="00A956A8" w:rsidRPr="00264504" w14:paraId="625ADF7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FD3D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DB21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36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6334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9646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动画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EE11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天机古算，筹运千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E4FB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医科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47B2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邹抒萌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4EA3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阮心妍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B486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肖尧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494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蒋秋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B1F4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1F08DD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BFD2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B6CA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04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31D7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DB12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电影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0E52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你好，阿圆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2E7E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医科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826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鲁坤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42B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心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2632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季子尧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34BD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佳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0CA6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雨桐</w:t>
            </w:r>
          </w:p>
        </w:tc>
      </w:tr>
      <w:tr w:rsidR="00A956A8" w:rsidRPr="00264504" w14:paraId="7BF3770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EE13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4342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4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1CF8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4391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字短片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E7A7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辉映数海：杨辉的传奇人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D555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艺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0AFB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馨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21C0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管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93D5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韩静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3DAF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欣旋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35E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环语彤</w:t>
            </w:r>
          </w:p>
        </w:tc>
      </w:tr>
      <w:tr w:rsidR="00A956A8" w:rsidRPr="00264504" w14:paraId="00BD879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AF8A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1EAB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90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67C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A893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新媒体漫画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EC0A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《纯德实学，传承守敬——郭守敬绘卷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166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艺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970D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时可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BCF7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稚纯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2C16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256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3DE8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05113E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7607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C469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510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D9A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7D1F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字短片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F768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祖冲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30BE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艺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CAE9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韦垚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241C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凡博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32D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何朋骏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E847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智博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C12F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0D7C3D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5744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A050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58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FE3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38F9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动画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82BF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《割圆术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C28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邮电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4558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解赠旭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1AE4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贵瑶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6AC6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影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105D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安可心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A172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梦娇</w:t>
            </w:r>
          </w:p>
        </w:tc>
      </w:tr>
      <w:tr w:rsidR="00A956A8" w:rsidRPr="00264504" w14:paraId="228238D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09BD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782A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04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C7B6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677A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纪录片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A2B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指尖上的智算秘语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6665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邮电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008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佘爽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3E56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胥盼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3C6A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烨华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8DDA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BC8C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AA7036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C1D1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5255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298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7668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552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字短片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8186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柯“仪”梦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DF78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邮电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E898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颖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FE24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韩栋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99C6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曦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1317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吉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3A89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圣翔</w:t>
            </w:r>
          </w:p>
        </w:tc>
      </w:tr>
      <w:tr w:rsidR="00A956A8" w:rsidRPr="00264504" w14:paraId="5188E51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9F41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4D06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06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B90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648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动画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8A1C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溯时而上，寻数知源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2254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D0F8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茗钧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975C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奕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71A2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盛蕾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2DDA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烁轩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E0BD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昀蔚</w:t>
            </w:r>
          </w:p>
        </w:tc>
      </w:tr>
      <w:tr w:rsidR="00A956A8" w:rsidRPr="00264504" w14:paraId="30B8578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A513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B8AD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917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A59B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05B7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字短片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258A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珠韵华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F9F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9273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顾彦君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128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冯吉萱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9EC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丽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0FE6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汪明玮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C3C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66714A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3B08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767D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27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732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6417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新媒体漫画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B3B0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天地阔，且徜徉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3E3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泰州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6A65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文竹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7DE9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华玥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2831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灿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D0E4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郭媛媛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AC2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2D4A6D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0651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3316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97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BBE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F90E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动画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79A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事类相推，各有攸归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E82B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州工程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93E1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于硕硕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F8DD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煜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20FC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阮昊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443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鹏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BADB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06412A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2548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0F27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40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2A70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DC12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动画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7F5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仰望星空的人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88E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州医科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5FF0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敏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57F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程欣然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037B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陈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6ED9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52F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8398D4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BA82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E69F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24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4BA8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44F3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动画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FD52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沈括来帮忙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15A1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盐城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AEAA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欣蕊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97DC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欢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A5AE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F6C6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E5C5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9407FC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D0F6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4572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88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1501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B183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电影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BD75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仪韵咏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勾股，慧心悟真谛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1A9C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盐城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C25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夏斯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63A2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姚鑫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1773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姝诺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6F6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筱雅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CF2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一烨</w:t>
            </w:r>
          </w:p>
        </w:tc>
      </w:tr>
      <w:tr w:rsidR="00A956A8" w:rsidRPr="00264504" w14:paraId="0457B4A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3D12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CDF9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7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BD80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动漫与短片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AD1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纪录片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A5A3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《尺幅千年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4130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扬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AB09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彭光圣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62BE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健明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052C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雅雯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580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明健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55C0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师进浩</w:t>
            </w:r>
          </w:p>
        </w:tc>
      </w:tr>
      <w:tr w:rsidR="00A956A8" w:rsidRPr="00264504" w14:paraId="01E0738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A7BA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6A1B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65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6C07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2B76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1BA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古数华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9347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熟理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FCA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钮宇晴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D117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毛珏袭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4356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0D62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38E8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30CABD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D577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0498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55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1380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F2DB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环境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AE3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弦歌不辍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90E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熟理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E76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梦圆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7C6A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顾嘉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D126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思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76DB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96BE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E65784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9692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3649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72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6DEE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1386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D990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古算流芳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——系列插画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400D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东南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263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侯冰逸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87B9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宏霓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9F8F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1F76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CD6B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01504C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4212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9659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09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BD63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676F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FB4C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《须臾千载》系列海报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733A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东南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53C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栾玉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761B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雨婷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D9C6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4ED5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2BE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0FC21A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52BB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C162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035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9BE7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BAF5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环境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2A91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数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蕴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天地·绎应万物——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园博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之数学趣园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DEDB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6345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贺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2CE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晓洋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9A52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思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1AC7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1851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2AAE62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4743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A31D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07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6441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E26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746E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中国古代数学的应用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7133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第二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8C08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钰涵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FDB6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1EE9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BED3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7BA8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5CA44B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CCA6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D8F8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5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8447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8B22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738D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天地数理之道，解码河图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洛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书——古代数学文化图案“河图洛书”宣传册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D670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第二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745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依诺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AA88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湖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0AA5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婧涵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3E7A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BE5C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D33966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B7A1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6F0F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68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6E0D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C58E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C24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生肖算盘木刻版画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BFE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海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6DE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符忆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0E44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婉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225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熊金玉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851A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何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0E73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冰冰</w:t>
            </w:r>
          </w:p>
        </w:tc>
      </w:tr>
      <w:tr w:rsidR="00A956A8" w:rsidRPr="00264504" w14:paraId="0A4F34B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EC53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FAA5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99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789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56F3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866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中国传统珠算插画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E72D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海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789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邴泽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7A6D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于婉清禾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7D57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霍凯悦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5879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可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F25E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宇佳</w:t>
            </w:r>
          </w:p>
        </w:tc>
      </w:tr>
      <w:tr w:rsidR="00A956A8" w:rsidRPr="00264504" w14:paraId="3CDCB43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52F5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4CEB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360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AA38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097E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18B8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盘声珠韵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1D25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工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F44D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珂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017B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心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B73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敏慧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1EE2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AA1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84C42A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B98C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0AD2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728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EDD0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209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AB55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学应用之美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B0B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工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122A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奇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C00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灿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928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65B8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238D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38A124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5449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4A1A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4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B67B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72A6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2977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神兽数韵·古算新绘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9BF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工业职业技术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709D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怡鑫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294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8AEB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3F2D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89AD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CE93F6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C59F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4B56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7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FBAE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2579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7C2C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溯源穷理，数书自成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8349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航空航天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67F1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尹禹绮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56C7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夏钰菲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F016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于凡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57C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CAB6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8F82EC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12A5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2AED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068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B2A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9B8D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59A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周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髀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算经——书籍装帧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CA98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航空航天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FAA0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鑫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ACB8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段伊能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EAC9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马甜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11A9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6E47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D2B641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872C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8CD6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32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CEBC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DA80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环境设计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2F41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古数新媒 几何华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C273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农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987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郑阳斌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2CE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楚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64A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明星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352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阔轩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59A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罗峰</w:t>
            </w:r>
          </w:p>
        </w:tc>
      </w:tr>
      <w:tr w:rsidR="00A956A8" w:rsidRPr="00264504" w14:paraId="23E76CB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BBB9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9808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983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3A21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F16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产品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A1EB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数说方圆”——儿童益智玩具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962D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农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2B95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雅瑄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C03A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翔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53CD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白若彤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AF04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078C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300424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1DE2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450D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14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D22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D795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4575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河图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洛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书IP形象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79DE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审计大学金审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1F6C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韩颖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4B8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558F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3BEB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9813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CDE1DF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A6E7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C7D3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4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C3A0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A64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1D91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龙腾数韵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1C0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2F4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季慧雯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874D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侯璐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6EA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施淳露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A384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EB18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8286B2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FE82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A7AE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4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911F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2C66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18A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史话七巧板：基于儿童智力开发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的绘本制作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及其延伸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A1AE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5D1D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可欣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F6C5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瑶珈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AF8A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沈思皓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2E6D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宸瑄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F29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梁曦程</w:t>
            </w:r>
          </w:p>
        </w:tc>
      </w:tr>
      <w:tr w:rsidR="00A956A8" w:rsidRPr="00264504" w14:paraId="272C583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33B2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09F9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565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7DA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FA3E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EEE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算经璀璨：五方术数传奇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0260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特殊教育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EA5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骐玮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7F9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媛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EFF6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宗颖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8D3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郑文暄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63BA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宇轩</w:t>
            </w:r>
          </w:p>
        </w:tc>
      </w:tr>
      <w:tr w:rsidR="00A956A8" w:rsidRPr="00264504" w14:paraId="1657CA7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196F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A53A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46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835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F883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A389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长卷绘圆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9EE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医科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DF9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范蕴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B75B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予晞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03B7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5DE0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2B8C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E37C4E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0102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778F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98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941D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F132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F387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撷数于古 绘美于卷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5A03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医科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F60C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秋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0782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邵野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D488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艺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53CC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晨轩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8E22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顾田然</w:t>
            </w:r>
          </w:p>
        </w:tc>
      </w:tr>
      <w:tr w:rsidR="00A956A8" w:rsidRPr="00264504" w14:paraId="0E4C8AF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AE07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1EE5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538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0CFE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3A99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E621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节气说——中国传统二十四节气生活类APP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5204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艺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5536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魏晚昕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CCA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费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0631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冉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5860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28D8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666822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B5F6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6AA3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77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CA64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3780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FE7D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几何华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E6B3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艺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4E3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许鑫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08F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孔繁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9D0B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范立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7DDA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E66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3F286D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BAA3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E0BF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973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D28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555A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5043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无垠·传承中国古代数学文化之美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FDC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9FD0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雨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CEC7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8022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818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7D13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251D6B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AFDB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4C7C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37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1C74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6FD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环境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4A4B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漫谈古数”-中国传统数学文化体验馆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F5C7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泰州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A26B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郑蒙蒙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C98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卢慧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43A8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72DB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2382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4FC11C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6DF2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BCF9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997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8687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D74E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B890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商周与南北朝时期的数学文化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5B9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泰州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D0DE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嘉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C088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季颖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0DF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2544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9075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1AC7F0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3433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707E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3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6D7C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静态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FA86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环境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B83F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巧数馆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——古代数学文化展示空间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2107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泰州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E839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鋆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A1F7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覃甜玲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56D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4931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CC48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25897C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31A4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3AF4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758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7BA9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EFD1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游戏设计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F3B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梦寻源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8DFE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河海大学常州校区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1958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娄峻阁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321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玺硕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2D9A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军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4D52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侯婧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1175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恩加</w:t>
            </w:r>
          </w:p>
        </w:tc>
      </w:tr>
      <w:tr w:rsidR="00A956A8" w:rsidRPr="00264504" w14:paraId="4E157EF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48CC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9B16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79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82A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D735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游戏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E13F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廿四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1ACC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南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DF61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晨涛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6486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庭伊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4DA9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宋尔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34CD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6C5F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EF2EB3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52C6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4BD9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28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910D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88F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媒体设计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DC6A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算草数渊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——基于unity的中国古代数学博物馆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BD66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D1B6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崔彤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17DD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帆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63E4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陶思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0366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52E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677524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743A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C067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80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0A2C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171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游戏设计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B7A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琼“零”玉“数”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849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科技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8D38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范泽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758D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贲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789B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冯海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C17D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杜天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C4B0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嘉进</w:t>
            </w:r>
          </w:p>
        </w:tc>
      </w:tr>
      <w:tr w:rsidR="00A956A8" w:rsidRPr="00264504" w14:paraId="0F9930B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BC4C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A056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95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E0FD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299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媒体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C65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中国古代数学博物馆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DC2B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传媒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35C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方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8681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苟红梅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EE3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FCE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2321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D421EB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DCBF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5CDF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5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C634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8F7F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游戏设计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D13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遇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A700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工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7C15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欧梁丽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1CEF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严宇恒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D02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田德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C0B0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田企行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0BC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彭雁书</w:t>
            </w:r>
          </w:p>
        </w:tc>
      </w:tr>
      <w:tr w:rsidR="00A956A8" w:rsidRPr="00264504" w14:paraId="4A747A6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160B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75D1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03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A04D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826E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媒体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A8A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探秘九章:数学奇境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2E4A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工业职业技术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B67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能才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01B2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帅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EE91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文涛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0A7C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袁鲲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0DB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0FAD91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9BA9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8B4A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05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878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22D5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媒体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35B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郭守敬的数学星空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CC3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工业职业技术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5396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桔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802D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俊成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153C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田宇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7240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心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DDF4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4A09FC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70BB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851F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39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CD0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81E6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游戏设计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28BE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九章征途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E62A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航空航天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B87E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一萌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A27C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何欣远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3C16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雨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E446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冯灵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437E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晓蕾</w:t>
            </w:r>
          </w:p>
        </w:tc>
      </w:tr>
      <w:tr w:rsidR="00A956A8" w:rsidRPr="00264504" w14:paraId="291BC91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DBA5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2151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28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FCE6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DFDF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游戏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5B21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学华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D2A6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航空航天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00D9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蓝鼎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6AD8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郑宇涛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BF32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孟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AFFC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孙慧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4018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毛竞竹</w:t>
            </w:r>
          </w:p>
        </w:tc>
      </w:tr>
      <w:tr w:rsidR="00A956A8" w:rsidRPr="00264504" w14:paraId="274B6CA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EA63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C4A0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124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1B1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177B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媒体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A925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梁木数理——交互类展厅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C7B1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航空航天大学金城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B85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方欣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AF03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浩强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ED96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胜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739A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CAC5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DBD0DC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50D1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479A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783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B17D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F55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游戏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540A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学之旅：探索星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F05F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理工大学紫金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3A0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逢宸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09A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曲聪慧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6BB0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浦依雯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12A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诚诚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FC8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杰</w:t>
            </w:r>
          </w:p>
        </w:tc>
      </w:tr>
      <w:tr w:rsidR="00A956A8" w:rsidRPr="00264504" w14:paraId="5F493A9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5BE0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70B9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372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4C14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697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虚拟现实VR与增强现实AR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B893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VR的中国古代数学文化博物馆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BDDB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5B4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婷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6EE7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彤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65E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丁玉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62C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羽萱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8BE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1C252D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A33B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E9A1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372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96CE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45F3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游戏设计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4C34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数海流光：从《数书九章》到宋朝风韵的算学征途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3500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21E5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陆潮扬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1FA5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DD18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姜凌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C97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雨欣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04A6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嘉龙</w:t>
            </w:r>
          </w:p>
        </w:tc>
      </w:tr>
      <w:tr w:rsidR="00A956A8" w:rsidRPr="00264504" w14:paraId="3DFBCB3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1CA2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4A99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82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B9A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15FB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游戏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14FB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九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璋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——基于《九章算术》2.5D国风游戏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BD25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1D3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珺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6A10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瑞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D8A8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熙浚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81AD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罗紫恒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B3E2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彦</w:t>
            </w:r>
          </w:p>
        </w:tc>
      </w:tr>
      <w:tr w:rsidR="00A956A8" w:rsidRPr="00264504" w14:paraId="4E0E8E0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FB22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3673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47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AFD4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42A6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游戏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C349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古算奇旅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A905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16E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林鉴澍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C8E2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茆艳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5DB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陆新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301A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心然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39EC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姜璎睿</w:t>
            </w:r>
          </w:p>
        </w:tc>
      </w:tr>
      <w:tr w:rsidR="00A956A8" w:rsidRPr="00264504" w14:paraId="6B09AFB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BB80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FA65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63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CD0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29AE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游戏设计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E098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智算寻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F75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信息工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8AF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路清媛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1CCC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袁浩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932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安馨悦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8F40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695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秦嘉珮</w:t>
            </w:r>
          </w:p>
        </w:tc>
      </w:tr>
      <w:tr w:rsidR="00A956A8" w:rsidRPr="00264504" w14:paraId="7C39DF4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8034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3CE2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78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7BF7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A607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媒体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3ED2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算·韵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ED4C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艺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5B2A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伍子瀚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495A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婧宜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D01D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锐庭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CE3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施润泽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3630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D73294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860D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715A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23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69EC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7175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媒体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6F13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河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洛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书院—数学学习类APP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FD26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邮电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8492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祝翔祺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C62B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何敏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4141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戴钰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3C21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建鑫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A09B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迈克</w:t>
            </w:r>
          </w:p>
        </w:tc>
      </w:tr>
      <w:tr w:rsidR="00A956A8" w:rsidRPr="00264504" w14:paraId="50EE1D5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4C39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1716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13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8FA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777C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媒体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AEE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竹目廾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427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邮电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DE79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雍柯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AD39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罗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5119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尚玟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19D3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慧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9E18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郑建辉</w:t>
            </w:r>
          </w:p>
        </w:tc>
      </w:tr>
      <w:tr w:rsidR="00A956A8" w:rsidRPr="00264504" w14:paraId="722FC88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83A8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AB93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28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0613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DC2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游戏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66A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墨启算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E02D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邮电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058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怡冉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061F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叶龙俊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B52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邢芝岚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303B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思嘉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26D8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蔡蕊璠</w:t>
            </w:r>
          </w:p>
        </w:tc>
      </w:tr>
      <w:tr w:rsidR="00A956A8" w:rsidRPr="00264504" w14:paraId="49752E6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CB4A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ACA1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69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714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F6F9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游戏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936D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九章谜思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8E2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邮电大学通达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48BF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倪雨欣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AB05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皓钏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BCE2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F774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F5D2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18C26E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3119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5DF3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13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003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FBE3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虚拟现实VR与增强现实AR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1337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《VR博物馆—古数灵境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08D9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通大学杏林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48B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志伟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B6B7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唐煜轩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6068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东盛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5244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唐欣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EDE8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C11B08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E474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198A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23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A366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5F14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游戏设计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6CF5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《寻迹·河图洛书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C47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泰州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E4B1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梁瀚元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2652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韩瑶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04A5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胡进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FA65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宇轩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C67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40CED1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D5D9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B648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46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D967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24F3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虚拟现实VR与增强现实AR专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6A23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《计度量衡，推数检形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AD84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盐城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C9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蒙蒙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9CC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谢文静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4B4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梓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A04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董芮齐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F041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锦诚</w:t>
            </w:r>
          </w:p>
        </w:tc>
      </w:tr>
      <w:tr w:rsidR="00A956A8" w:rsidRPr="00264504" w14:paraId="2A3746A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FE25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C22B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263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C95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FAD7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游戏设计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D787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“数”源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2E10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扬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F3F5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振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E44E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玉澄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6FA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文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FBDD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付文轩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2021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余小雨</w:t>
            </w:r>
          </w:p>
        </w:tc>
      </w:tr>
      <w:tr w:rsidR="00A956A8" w:rsidRPr="00264504" w14:paraId="5ECDA16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D8E9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50E1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30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AD8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媒游戏与交互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1FCD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游戏设计普通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E2CD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辉启思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AC7F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扬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6077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薛高缙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8B3D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95D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19C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D32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CE2162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62A8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9B69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485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F626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EDA3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语言文学（限于唐诗宋词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55C4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念奴娇·过洞庭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2BFE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9CB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卢超凡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9763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丁煜彤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9C9B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畅秋旸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C5D3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邹佳宁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15B8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晨</w:t>
            </w:r>
          </w:p>
        </w:tc>
      </w:tr>
      <w:tr w:rsidR="00A956A8" w:rsidRPr="00264504" w14:paraId="2046EDA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7A4A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4DBD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47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25E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2682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语言文学（限于唐诗宋词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319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心忧天下动古今——《渔家傲·秋思》解读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FDCA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州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1B15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欣莹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D1D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昕奕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2570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薛智予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1956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梦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CDBB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0B16B7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6F8A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DFD3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05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87CC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6B42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语言文学（限于唐诗宋词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942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《定风波》——风雨人生旷达情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3E8F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州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D44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梦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00E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瑶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77F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姜竹君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50B9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雨婷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ADB0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羽彤</w:t>
            </w:r>
          </w:p>
        </w:tc>
      </w:tr>
      <w:tr w:rsidR="00A956A8" w:rsidRPr="00264504" w14:paraId="54A070E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5935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2776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2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B7B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D58E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语言文学（限于唐诗宋词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9793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《次北固山下》里的时代新风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C8CF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南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808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6F8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何佳玥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3466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吕淑旖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1DD2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雪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CF57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于亚男</w:t>
            </w:r>
          </w:p>
        </w:tc>
      </w:tr>
      <w:tr w:rsidR="00A956A8" w:rsidRPr="00264504" w14:paraId="512F32E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71B2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915C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84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594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D67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中、小学数学或自然科学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7FE7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《多边形家族的祖传秘籍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A8E5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南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4BC9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宁宁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48E4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可欣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413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绍凯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8E55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盛紫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3C95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梓恒</w:t>
            </w:r>
          </w:p>
        </w:tc>
      </w:tr>
      <w:tr w:rsidR="00A956A8" w:rsidRPr="00264504" w14:paraId="6AB5421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0487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7FB4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03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0BA8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082B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语言文学（限于唐诗宋词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29C3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唐诗宋词中的农耕文化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0A52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BBC1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尤晗非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B23F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雯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030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佳欣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E69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D39F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A3F5F8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5879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02CE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70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8AEA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22B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计算机基础与应用类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F2CA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解密Python中的turtle模块—小海龟的奇妙之旅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0D29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CCA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兰轲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FEF4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诗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A29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贾向宸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DE65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9E91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933088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0D83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4BBA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16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0F76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FE13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虚拟实验平台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EE6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艺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匠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沙盘—智慧物流园区虚拟仿真教学实验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109D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第二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4420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颖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49D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彭怡斌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A0D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诗颖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3CA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卢李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8C4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萌</w:t>
            </w:r>
          </w:p>
        </w:tc>
      </w:tr>
      <w:tr w:rsidR="00A956A8" w:rsidRPr="00264504" w14:paraId="2827DFC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BCA6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0F90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005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E8E7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CF81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虚拟实验平台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5C04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Hello 算法-可视化教学辅助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D3EC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海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F195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郑叶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CC4E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季正尧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B7E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邹子旭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3980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罗锦良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B1F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F217AB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FEA3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950E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13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11F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1E26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语言文学（限于唐诗宋词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711B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《书愤》——彼书之愤，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我述之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0395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科技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52CA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钟天睿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EDF5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思越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B73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晓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D60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701E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870A5B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DE9D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0C6D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239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8983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56B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中、小学数学或自然科学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F931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《自然界的秘密--斐波那契数列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A339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科技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9B71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豫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24C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林嘉辉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C158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桢烁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33D4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袁星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2A71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慧娟</w:t>
            </w:r>
          </w:p>
        </w:tc>
      </w:tr>
      <w:tr w:rsidR="00A956A8" w:rsidRPr="00264504" w14:paraId="61F62D9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3776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8EDF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62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E932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0C26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计算机基础与应用类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F6EF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走进代换密码——与福尔摩斯一起断案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1E43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科技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DA31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洪铭潞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6AC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桑晨燕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97F5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思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636B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EFB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46F7A2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0B98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938B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27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0CC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A4B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语言文学（限于唐诗宋词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0F9B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古韵奇媛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93A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科技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36E5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印庆雯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D2C2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皓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42D5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馨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B18A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沈思妤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E6AA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76497B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D844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78EE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6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1ECD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8B5E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语言文学（限于唐诗宋词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7FE3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雁门太守行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F875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理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9451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姜盈盈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C6DA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87C6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8A31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50A3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4690AE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C73B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FE41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24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EDB9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B0C6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虚拟实验平台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73EA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Hi Drawi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C77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理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8C37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诗卉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F002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代旭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6795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8F0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DEF7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D55AE2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3A91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9BBA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0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0E4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5DB2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虚拟实验平台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5EC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脉动实验室：心脏奥秘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DD2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9F2A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青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DC1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田钰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017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汤澍卉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E273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3E3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9B4D77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78AE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88D3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68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F6EB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86C8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中、小学数学或自然科学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85A6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梯形”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裁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新衣——利用转化思想推导梯形面积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0CF8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530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安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5FD8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秦瑞涵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CBD7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DAE1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C67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A7E5EB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BACB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E3F0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55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3BE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6F35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语言文学（限于唐诗宋词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1689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诗意飞天：《梦天》的宇宙遐想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6D7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航空航天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BF73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紫萱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8A3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温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C6C2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子业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ED99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谢静雯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DFDC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9E9786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36F2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B6C7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039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C76B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2CC0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虚拟实验平台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B07C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《芯途探索》—计算机专业课程虚拟实验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7580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航空航天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9F2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泽龙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5CAE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宇杭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636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4B86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叶志强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2E64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心蕊</w:t>
            </w:r>
          </w:p>
        </w:tc>
      </w:tr>
      <w:tr w:rsidR="00A956A8" w:rsidRPr="00264504" w14:paraId="3BFE649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DDBD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6C24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793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735F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D41D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语言文学（限于唐诗宋词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355B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乌衣巷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BC59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航空航天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8EF1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嘉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994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尹默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5478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可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6314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美景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C665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山梓婷</w:t>
            </w:r>
          </w:p>
        </w:tc>
      </w:tr>
      <w:tr w:rsidR="00A956A8" w:rsidRPr="00264504" w14:paraId="30ED42F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5673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5A6F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0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205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EAD0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中、小学数学或自然科学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1DB7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核辐射技术在农业领域中的应用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C1A0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航空航天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E425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宋梓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347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杜蘅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D7A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然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C6D8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婷玉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38FB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孟承泽</w:t>
            </w:r>
          </w:p>
        </w:tc>
      </w:tr>
      <w:tr w:rsidR="00A956A8" w:rsidRPr="00264504" w14:paraId="762DDB1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F9FC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1742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45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1D45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C9F3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中、小学数学或自然科学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5F4D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勾股奇趣：探寻法则与验证之路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F15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航空航天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523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顾雨桦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ACCE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伟业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40B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袁荣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87D5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晗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D2C0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7BA697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AB8B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D9A6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60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92B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EE03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虚拟实验平台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BB30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工控网络案件取证与溯源技术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118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警察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875E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菲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EEE3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滕立为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6682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丁若洺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6CA2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726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E08C90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C66A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BC50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54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270A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807E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语言文学（限于唐诗宋词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468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《青玉案·元夕》——辛弃疾的家国寻路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FEE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47C8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亦萌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8ED2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史倩如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EC2E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潘金萍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8825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锦秋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E379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09D352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5959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9BA7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30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27E6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8313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虚拟实验平台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44E1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波动光学可视化演示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3A22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103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宇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F2B7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家盛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3C58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马楷晴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CCC1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雨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D78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ABB479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D4B9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90C8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28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2BE3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7DA4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语言文学（限于唐诗宋词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EE7A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《鬓翁苦言天地中——白居易&lt;卖炭翁&gt;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9110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E6D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嘉玥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6C61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进敏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9FC7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林俊权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6CC6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渝婷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C523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F86492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5975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B9C4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765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7282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B801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计算机基础与应用类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E914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诺塔的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奥秘——趣说递归程序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757B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特殊教育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CA6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许博焱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F3DD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万晔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4B5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陆悦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6134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志远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F8F3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B66F2D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1805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63AC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5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A2A7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C75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语言文学（限于唐诗宋词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20D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桃花“缘”记——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初寻诗词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世界桃花意象的多重意蕴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B878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晓庄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B95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邹可儿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2471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玺玥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DE91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悦帆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4DA5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鞠轶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A4A7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妤婕</w:t>
            </w:r>
          </w:p>
        </w:tc>
      </w:tr>
      <w:tr w:rsidR="00A956A8" w:rsidRPr="00264504" w14:paraId="6FE2CEB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E426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704C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15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FDEC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141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中、小学数学或自然科学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82B6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植物的光合作用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670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晓庄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A530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彭宇健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0F85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孜胤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4A4B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馨怡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F91F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E8A7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1BEB4D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2553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C2B7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43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C8A9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E71B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中、小学数学或自然科学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D5AD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健康卫士之免疫系统三大防线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1B58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医科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DDF5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戎誉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D408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辰熙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2536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曹雨涵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6DC7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42A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5CA989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B61B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F536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94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FD60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19A1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计算机基础与应用类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120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计算机硬件知识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7E86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医科大学康达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B90E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乐颖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203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史涵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5423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谢雯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B10E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戴晗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33EB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乔馨仪</w:t>
            </w:r>
          </w:p>
        </w:tc>
      </w:tr>
      <w:tr w:rsidR="00A956A8" w:rsidRPr="00264504" w14:paraId="7100110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C16F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AF52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54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B9BC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40D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语言文学（限于唐诗宋词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6595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讲李白不能只讲李白——《行路难》的古来今世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E2B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艺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274F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环语彤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D20D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欣欣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2738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雨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814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3C38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91DA91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9A88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360C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67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4269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9D54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语言文学（限于唐诗宋词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733B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经典传承：陆游《示儿》与现代家风塑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8058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艺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8737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龙祥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2864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吕歆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5464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5E36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145B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A20C6A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CFB1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8DD5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62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F6F5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EA98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计算机基础与应用类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9985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可解释人工智能的基本原理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66A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邮电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F0E6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继雄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92AB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海澜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7798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睿睿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E225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浩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87A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甘承弘</w:t>
            </w:r>
          </w:p>
        </w:tc>
      </w:tr>
      <w:tr w:rsidR="00A956A8" w:rsidRPr="00264504" w14:paraId="06B4CC4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3124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0D41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94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4FC8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790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中、小学数学或自然科学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D260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太空转身的奥秘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7BDD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邮电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BCED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雪涵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A8B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兆锋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3004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屠秋怡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F7CE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彦昊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7E91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CB3449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E765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FF08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27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B58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0C11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虚拟实验平台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D6E0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理波动仿真实验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292A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邮电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0EC8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斌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EEB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叶锦国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F91B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静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6A96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千越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D683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鹏林</w:t>
            </w:r>
          </w:p>
        </w:tc>
      </w:tr>
      <w:tr w:rsidR="00A956A8" w:rsidRPr="00264504" w14:paraId="524829D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A58E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2454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2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9869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C629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虚拟实验平台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EDC5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在线编程教学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823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邮电大学通达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A290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明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3DA5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学涛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C005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嘉丽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4EC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彭正凤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3F3A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邱宇轩</w:t>
            </w:r>
          </w:p>
        </w:tc>
      </w:tr>
      <w:tr w:rsidR="00A956A8" w:rsidRPr="00264504" w14:paraId="0928EF2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AB9F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DC2F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80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CCC4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59E2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语言文学（限于唐诗宋词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025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弦歌不辍，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杏林尤香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——唐诗宋词中的中医药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5988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中医药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897E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余鸣梧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9641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万朵拉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1D65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叶嘉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9B25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梁梦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B4D1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11BD73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C754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CF0A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33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8FCC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735E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语言文学（限于唐诗宋词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C2BF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穷亦心系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天下——杜甫《登岳阳楼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0B55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8E2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潘盼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5A92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清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668C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朱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F461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063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03054A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BE86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0148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67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0801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E042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计算机基础与应用类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1853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探秘数据的奇幻之旅——浅谈网络分层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041F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E351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婷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7368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相雪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2BE7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魏星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1BFA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陆煜榕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192F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D40240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CE16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0695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515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4F8A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504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语言文学（限于唐诗宋词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D16F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唐诗宋词中的二十四节气——春之节气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6266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通理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BBA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尚睿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B90E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雅晴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20B2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洪钕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314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尚洁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C7F6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孟雅</w:t>
            </w:r>
          </w:p>
        </w:tc>
      </w:tr>
      <w:tr w:rsidR="00A956A8" w:rsidRPr="00264504" w14:paraId="0A23725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2EE5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D881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296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AE56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03ED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中、小学数学或自然科学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8B45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七巧板——探索中国古代几何智慧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C85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三江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0ACD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伊彤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3850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谢浩然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33D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翁春林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D70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谢晓玉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0C93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桑陈</w:t>
            </w:r>
          </w:p>
        </w:tc>
      </w:tr>
      <w:tr w:rsidR="00A956A8" w:rsidRPr="00264504" w14:paraId="47481AB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6FC2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5328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04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F1E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E67A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虚拟实验平台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C47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CrysTailor——化学晶体结构的创新式交互探索与教学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6D95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DA0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钱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5EE6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蒋毅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8F9A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镇玮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E7A0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B0EE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193853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509E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9208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70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1DD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68D3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中、小学数学或自然科学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524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美术馆奇妙之旅——初中函数交互式课件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5CC9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790F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臧悦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0CC6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陆娜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DD37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鲍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5A26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3B85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9DE1CC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9B3B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06A8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05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4220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A1D9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中、小学数学或自然科学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EFD4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圆滚滚”的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莱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洛三角形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7868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州科技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1AF8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紫珺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6D15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孟佩瑶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AAD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陶均羽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CFA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FFE5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518379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4280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0BE4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03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FAD6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C814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中、小学数学或自然科学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7EB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森林消防英雄大PK：圆柱体积的奥秘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8AA0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州科技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0B7F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利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F947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如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F897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梦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9C48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5DD5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3ABC5A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909B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6D9B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736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A533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623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中、小学数学或自然科学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BB84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平面图形的密铺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A069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泰州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C880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刁川洲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C64D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郝智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476B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偲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A83A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姜艾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A44B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虞可欣</w:t>
            </w:r>
          </w:p>
        </w:tc>
      </w:tr>
      <w:tr w:rsidR="00A956A8" w:rsidRPr="00264504" w14:paraId="4516F2B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B4E8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11C6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7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ADF6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9394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中、小学数学或自然科学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8128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色如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渥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丹，灿若明霞--丹霞地貌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B401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无锡太湖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6D95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陶菁菁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DE6A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若其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595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任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5B98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宋汤荟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A478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05E8AA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9325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C01E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6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0CD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82DD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虚拟实验平台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2CAC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Python的物理光学实验仿真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8EC1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州工程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5D4A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梁镇钦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B90D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樊文凯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F515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董仔华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0E91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建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A4FA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翰</w:t>
            </w:r>
          </w:p>
        </w:tc>
      </w:tr>
      <w:tr w:rsidR="00A956A8" w:rsidRPr="00264504" w14:paraId="216BC65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A832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688D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040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CB53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0C44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中、小学数学或自然科学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7256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燕几来时：七巧板之前世今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27DB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盐城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DB03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珏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E2CF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094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泉伟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CC46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潘晨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7412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DA5A48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5E36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0FB4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904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469A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5C83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语言文学（限于唐诗宋词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EC7B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一朝风雨思国事，千载忧乐诉衷情——《渔家傲·秋思》范仲淹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F7F6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盐城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6A14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晨灿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5EFF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窦陈龙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4BCE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佳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F339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B33F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8CFD8F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6D85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66C0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57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A398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CED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虚拟实验平台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551A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虚幻引擎的量子非门虚拟仿真实验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9C15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扬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A17D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丹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2788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延江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623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宏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6D8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潘焱玥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A30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丁岑</w:t>
            </w:r>
          </w:p>
        </w:tc>
      </w:tr>
      <w:tr w:rsidR="00A956A8" w:rsidRPr="00264504" w14:paraId="5F1E399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2D3F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9B38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36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8CF8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微课与教学辅助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E62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中、小学数学或自然科学课程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7CCB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看不见的“打工人”——灰尘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6186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扬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2BB3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潘海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46B9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伍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F83E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4E44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749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45C90E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3F74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212B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134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4F1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3516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行业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6603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边缘AI的智慧养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蟾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6E81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熟理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3865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蔡嘉伟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671D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唐可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AB0C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薛蕴涛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BBFE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董潇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E721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金典</w:t>
            </w:r>
          </w:p>
        </w:tc>
      </w:tr>
      <w:tr w:rsidR="00A956A8" w:rsidRPr="00264504" w14:paraId="006952C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0145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8EB0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492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E3A5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04B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行业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D8D6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深度视觉的果实套袋智能机器人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64D5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州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28AF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薛雯丽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9916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戴永涛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CD3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萍威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9D51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非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1294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庄文杰</w:t>
            </w:r>
          </w:p>
        </w:tc>
      </w:tr>
      <w:tr w:rsidR="00A956A8" w:rsidRPr="00264504" w14:paraId="1346DAB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84E0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5C71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486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4C60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EE01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运动健身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8173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八段锦动作矫正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E932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州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055F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韩攀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00A2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臻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167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东泽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EF9D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金灵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3E8C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魏鹏程</w:t>
            </w:r>
          </w:p>
        </w:tc>
      </w:tr>
      <w:tr w:rsidR="00A956A8" w:rsidRPr="00264504" w14:paraId="087BEEC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0601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3172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09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B90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6EED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行业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61F9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芯炎永燃”——芯片缺陷检测云上智能体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71A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河海大学常州校区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0067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郑明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4779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潘桥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DBC5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雨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E5A0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帆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16A6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子文</w:t>
            </w:r>
          </w:p>
        </w:tc>
      </w:tr>
      <w:tr w:rsidR="00A956A8" w:rsidRPr="00264504" w14:paraId="3F7DD16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3F75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4EDD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675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643F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B927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联网专项赛：Rt-Thread物联网操作系统专项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F91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嵌入式AI的医用场景手语识别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7C33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河海大学常州校区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861C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蔡光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CF35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兴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0A38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冀肖颖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E582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宇童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959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10D6D9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6A84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228B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24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109E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52AA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行业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1EC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鸿蒙物联的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无人机河湖智能巡检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7444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海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2F9E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姬鹍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945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钱渊铭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5606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继通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0AC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骆科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617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艺锦</w:t>
            </w:r>
          </w:p>
        </w:tc>
      </w:tr>
      <w:tr w:rsidR="00A956A8" w:rsidRPr="00264504" w14:paraId="69AAC09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20E2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5AEE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98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3D1B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17F1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行业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4BFB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逐梦深蓝——基于lora的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能湖海自巡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船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B91B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海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2093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瑞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7BC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勖旻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EEA5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嘉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087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季海东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79A6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子越</w:t>
            </w:r>
          </w:p>
        </w:tc>
      </w:tr>
      <w:tr w:rsidR="00A956A8" w:rsidRPr="00264504" w14:paraId="3C2ECB0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B985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0AEA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3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A17F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60E8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字生活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873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国产边缘计算设备开发的智能辅助驾驶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AB4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海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8A4B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薛广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345F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爱民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FCD8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谱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C81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恩玲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A3D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伟杰</w:t>
            </w:r>
          </w:p>
        </w:tc>
      </w:tr>
      <w:tr w:rsidR="00A956A8" w:rsidRPr="00264504" w14:paraId="708291F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FD03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4A84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60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95A4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93A7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行业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5F8C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CropWatch-农业监测智慧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5873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科技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1272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85C7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杜天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FEB6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明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725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马铃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5058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高程</w:t>
            </w:r>
          </w:p>
        </w:tc>
      </w:tr>
      <w:tr w:rsidR="00A956A8" w:rsidRPr="00264504" w14:paraId="003FC45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797B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4043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76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3CAA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1C2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行业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C234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桑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海丝梦—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AIoT的智慧蚕室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1E94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科技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E55A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吕滴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7D46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詹小可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D831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展序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AB7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郑智鸣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D51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A5263A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BA66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AA53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7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200C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3E60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字生活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C3C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大语言模型的盲人智能眼镜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8068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科技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F3A3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挺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838C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熊明浩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6EF2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佳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1823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E1FA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21B23A4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6BB4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BDEC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51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D2F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6698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城市管理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C0F9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人工智能通感一体化分析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E73F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金陵科技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289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沈宏晔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16F4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姜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7D69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鄢雲屹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FE46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吕品竹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A07D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贺立</w:t>
            </w:r>
          </w:p>
        </w:tc>
      </w:tr>
      <w:tr w:rsidR="00A956A8" w:rsidRPr="00264504" w14:paraId="680DE85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2F2F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FC3E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57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B3B0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53C2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联网专项赛：Rt-Thread物联网操作系统专项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1D3F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路路通：智慧交通预警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CF01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267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金明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79A3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淩翔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3F0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浩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0DA8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乾凯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CE79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E6C246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84DC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D30F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24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BA9C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D066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医药卫生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C098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步态分析与毫米波技术相结合的帕金森病情评估方法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5F43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6544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旭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BBA1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宇宁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E510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浩然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7697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6A24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4115ED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C8BF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307D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196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1371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A97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行业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549F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路安AI—驾驶安全智能辅助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3CD6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工程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C544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柞旭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A93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宇宁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CF9A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秦怡童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3120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祝尧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768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马志远</w:t>
            </w:r>
          </w:p>
        </w:tc>
      </w:tr>
      <w:tr w:rsidR="00A956A8" w:rsidRPr="00264504" w14:paraId="4076FC6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0B56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AF81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025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C90D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DD6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联网专项赛：物联网工业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联传感专项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4A8F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振动信号的轴承故障检测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2F9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工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7A17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宇冉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9338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宋翔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ACD3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如梦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E69A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8F76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471A26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F110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C35A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126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3C6F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42C5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城市管理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6248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慧泵站: 无人值守泵站远程运维与监控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432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工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F86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佳诗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A83D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许玟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122E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文婧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5CB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敏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B42E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BA7F3F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136F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790B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49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8237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625E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联网专项赛：智能物联网专项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8472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'智水清航'-基于物联网与YOLOv8技术的水域清理无人船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DE31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工业大学浦江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E51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蔡康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7920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雄彬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9BC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文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42B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仇传克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815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丽华</w:t>
            </w:r>
          </w:p>
        </w:tc>
      </w:tr>
      <w:tr w:rsidR="00A956A8" w:rsidRPr="00264504" w14:paraId="3E5B891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73D0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BDCA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12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BC5B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D8E7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联网专项赛：智能物联网专项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E7A6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鱼戏花影”--基于YoloV8与5G技术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的鱼植共生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系统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A13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工业大学浦江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92F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佳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A307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圣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2435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魏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E089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梁路晞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D6F1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7F15D7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718F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66F6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49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BFB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636A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城市管理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BF4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AIoT的驾驶行为识别与风险评估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EC6A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航空航天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7461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易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7AE8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祝予晗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02F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问君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626A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宋立立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6DA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3D984D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B7F9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98F4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44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A7A1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9F83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运动健身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4B44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人体三维重建的陆上训练数据采集分析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5784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航空航天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5719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志芃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3E10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汤嘉彧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BEF2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嘉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38F4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伊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D63C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9D9323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AD54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4A0B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420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7695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14A6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城市管理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F5D4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基于AIoT的智能路灯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A582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航空航天大学金城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5284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武俊杉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6667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俊海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67C3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安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8034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俊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3791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5EB4C5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806B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5ED2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330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7A8C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2388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行业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E63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STM32的物联网火场侦测机器人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B75D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航空航天大学金城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4CB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欣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33DD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陆文俊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74C3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定帮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4039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唐昱荣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BA73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7D095F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B76A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3931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277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FFDC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79C3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行业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21E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全空间感知下的异常人员识别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20A4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警察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0586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C136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左书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121D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一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D3E7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章程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2BFB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肖玥</w:t>
            </w:r>
          </w:p>
        </w:tc>
      </w:tr>
      <w:tr w:rsidR="00A956A8" w:rsidRPr="00264504" w14:paraId="6621FD8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5BBB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FEC1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638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041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BCF9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医药卫生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774C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康宁守护：老年人衰弱评估一体化检测装置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6B9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理工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BFAB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雅琦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E95F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振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C5A9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成于思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BD9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思懿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3293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郑抒涵</w:t>
            </w:r>
          </w:p>
        </w:tc>
      </w:tr>
      <w:tr w:rsidR="00A956A8" w:rsidRPr="00264504" w14:paraId="739FC0C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7DAE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5352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177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5926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D725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医药卫生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7A0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多模态卒中康复情感机器人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6C9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理工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8551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49C0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秀典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3C35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文暄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9BCE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季徐尔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154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丹阳</w:t>
            </w:r>
          </w:p>
        </w:tc>
      </w:tr>
      <w:tr w:rsidR="00A956A8" w:rsidRPr="00264504" w14:paraId="560A3E0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3468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5270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8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6C85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00C5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行业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7416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车机协同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的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沙戈荒光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伏电站巡检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5ACD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3ACE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锦泓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E32F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浩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5843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竞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E40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吕雅萱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A2E2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丽媛</w:t>
            </w:r>
          </w:p>
        </w:tc>
      </w:tr>
      <w:tr w:rsidR="00A956A8" w:rsidRPr="00264504" w14:paraId="600FABB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9750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C082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343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296B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DBC2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城市管理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923B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桥梁卫士”——面向船体航向评估与桥梁碰撞预警的智能化监管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C697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5E9D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伟涵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8DC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贾露荷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232B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星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15FD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马语婷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78E0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洪煜茹</w:t>
            </w:r>
          </w:p>
        </w:tc>
      </w:tr>
      <w:tr w:rsidR="00A956A8" w:rsidRPr="00264504" w14:paraId="153020F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B157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2965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464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DB4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E4E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医药卫生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8152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能理疗师：基于深度学习融合视觉定位的智能按摩机器人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0C98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0C44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艺钧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7CE9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弘毅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E89A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侯家睿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2E22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祝子越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B6F0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卓</w:t>
            </w:r>
          </w:p>
        </w:tc>
      </w:tr>
      <w:tr w:rsidR="00A956A8" w:rsidRPr="00264504" w14:paraId="7BAD190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E468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480D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26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04D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0FF4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联网专项赛：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龙芯物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联网芯片应用专项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DE48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合约机制的数字孪生智慧调度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5603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信息工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A15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宋金鑫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CF85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祁鹤云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0B4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开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177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093A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575985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6E81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237E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048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6B32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438D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联网专项赛：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龙芯物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联网芯片应用专项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536C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龙芯单片机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的智慧农业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2F2E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信息工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DEE0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左越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12F0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肖扬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6DB8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030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FEEB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5D8F06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2A58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567B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20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997F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71A6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城市管理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C7BB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觅生者——边缘计算驱动的AIOT逃生与救援辅助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3125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邮电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28A6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夏茹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4C8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林雪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A348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白家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E925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皓民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0BEE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运</w:t>
            </w:r>
          </w:p>
        </w:tc>
      </w:tr>
      <w:tr w:rsidR="00A956A8" w:rsidRPr="00264504" w14:paraId="3DB92E3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B474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A60E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99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4969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332A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行业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AB88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锐控末端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星——基于“云计算”的智慧末端管理+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无人派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件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63C6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邮电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742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志强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1425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梓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9D32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悦瀚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63BB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沈笑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D85F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谢璟栋</w:t>
            </w:r>
          </w:p>
        </w:tc>
      </w:tr>
      <w:tr w:rsidR="00A956A8" w:rsidRPr="00264504" w14:paraId="61B2909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E095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9D60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85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5A37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BDD2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城市管理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EDB8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识身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——基于嵌入式物联网设备的多维度智能安保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7DD9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邮电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DFCF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郑贝来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E989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卢泓睿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2067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罗宇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FFDD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闫伯羽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A1A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克旭</w:t>
            </w:r>
          </w:p>
        </w:tc>
      </w:tr>
      <w:tr w:rsidR="00A956A8" w:rsidRPr="00264504" w14:paraId="31D659D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30A6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3588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53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7181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4124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字生活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E2B8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时空助行智能眼镜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885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中医药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946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益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A02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多浩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DB1B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严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72E2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贡笑甜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2F10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可</w:t>
            </w:r>
          </w:p>
        </w:tc>
      </w:tr>
      <w:tr w:rsidR="00A956A8" w:rsidRPr="00264504" w14:paraId="2F74D89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23A8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CB65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5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D261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C0A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物联网专项赛：物联网智能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网关专项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赛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C825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智慧铁塔安全卫士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00A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C6A1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董玉林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DF31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巢凌逸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41FF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莫文洁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BE3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041A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B1C1D3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55EF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7E75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63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3D43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239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城市管理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A0C5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火眼金睛”-基于人工智能大模型的消防隐患检测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8F84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A2B3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谭震洲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7B76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海鑫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340D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逸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B0C7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晨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ADA7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DE0069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A795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EB43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6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443C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8D9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城市管理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4688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自主导航的冻雨清扫机器人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B5F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苏州大学应用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99B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彭琳智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1506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马雨丹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64C3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若寒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6E12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柏梓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862B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轩宁</w:t>
            </w:r>
          </w:p>
        </w:tc>
      </w:tr>
      <w:tr w:rsidR="00A956A8" w:rsidRPr="00264504" w14:paraId="29E8778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A598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9552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352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3989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1F59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医药卫生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814D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WIFI的智能医疗辅助输液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4B36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苏州大学应用技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2755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宇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B7F8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丽君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8A62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东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BEC7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C064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B10B4D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E4B4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C0AA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9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1E3F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43EA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城市管理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422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河道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巡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螺”——集监测、识别、灭杀功能的福寿螺智能机器人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3EFF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州科技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8AB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温世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744A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宇璐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0EFF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季泽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2AC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立阁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FC90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A7F178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7648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7FAD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2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DD5C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E1EF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医药卫生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59E2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药堂—语音控制智能中药取药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104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宿迁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918A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斯奥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443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汤秀娟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B3D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晓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2C58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杭宇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164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EBA84C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5C2F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4AD4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728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793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8E70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行业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3E4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焊先锋——新一代智能安检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节能焊台</w:t>
            </w:r>
            <w:proofErr w:type="gramEnd"/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44D2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宿迁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130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俊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B16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世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80C2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征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7ACC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康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C425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吉晨飞</w:t>
            </w:r>
          </w:p>
        </w:tc>
      </w:tr>
      <w:tr w:rsidR="00A956A8" w:rsidRPr="00264504" w14:paraId="01034C3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3EF4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03B3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06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D339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18D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行业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A29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物联网技术的光伏灌溉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9AB0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宿迁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3992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维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6D33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韩宝露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2D13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姚心怡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0B66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庆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1255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邓江林</w:t>
            </w:r>
          </w:p>
        </w:tc>
      </w:tr>
      <w:tr w:rsidR="00A956A8" w:rsidRPr="00264504" w14:paraId="6AC2665E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06DC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05CF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183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C767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A305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城市管理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D43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能化公交车超载实时监测安全系统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FE9D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泰州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A96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薛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24B5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桂威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0940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刘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AD6E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何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4703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8EAAD5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E034F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1BB6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32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F1F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217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行业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D307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智温先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872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无锡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0B0E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帅博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00B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丽琴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DB42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汝华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646F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范千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D4E1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B28570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7BCC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26C5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69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359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B05F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行业应用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18EC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沃智星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联——分布式土壤数据监测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E65C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西交利物浦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3005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侯奕萱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2132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若萱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4B1E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郭妍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AC23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娄泰旭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A82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易杭</w:t>
            </w:r>
          </w:p>
        </w:tc>
      </w:tr>
      <w:tr w:rsidR="00A956A8" w:rsidRPr="00264504" w14:paraId="02CA132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0552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EC7C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296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3E4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3ABF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城市管理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904B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多频标签的监狱人员定位与预警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7909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州工程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3BB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仇佳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3406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鑫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B5D0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BCD2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B063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424250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E326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FCAA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5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EF6A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8900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医药卫生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9201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康识优复”面向脑卒中患者康复训练的监管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13F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盐城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15B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志勃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F4A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尚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79A4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慧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59B3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心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03A2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谭舒愉</w:t>
            </w:r>
          </w:p>
        </w:tc>
      </w:tr>
      <w:tr w:rsidR="00A956A8" w:rsidRPr="00264504" w14:paraId="47739F1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DCB1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4549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37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E2A0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E39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字生活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6E56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慧边缘：深度感知老年人护理居家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AA4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扬州大学广陵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3D96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京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7AF4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卢衍硕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C7B2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珺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E70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闭家成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366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50E282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B5FA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1F7F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544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1A3B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211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医药卫生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33E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声波守巢”——基于声波感知雷达的老人居家健康监测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8D9B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中国矿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49A3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曲慧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D294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甜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5D8A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策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506D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飞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411D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董思辰</w:t>
            </w:r>
          </w:p>
        </w:tc>
      </w:tr>
      <w:tr w:rsidR="00A956A8" w:rsidRPr="00264504" w14:paraId="3FCFC4A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6149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0AAD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558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6C69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物联网应用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E139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城市管理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2FF5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边缘计算的道路目标感知与协同控制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AC23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中国矿业大学徐海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A6DE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子鑫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65B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马逸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2EDA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侯喆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3483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璩榕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6B3E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冯超</w:t>
            </w:r>
          </w:p>
        </w:tc>
      </w:tr>
      <w:tr w:rsidR="00A956A8" w:rsidRPr="00264504" w14:paraId="02503D7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76B6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FD4C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946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30D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2187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据可视化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2930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城市地质博物馆增强现实平台（AR平台）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E898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州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E8C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D4A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陆璟瑞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2A63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彦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0853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玉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48AD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8A08F9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3D24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5EC6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17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AB4F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C114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信息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FFC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慧化工园区管理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60C8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常州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B4C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语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01F7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林越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465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姜旸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9462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欣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4CB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夏思彤</w:t>
            </w:r>
          </w:p>
        </w:tc>
      </w:tr>
      <w:tr w:rsidR="00A956A8" w:rsidRPr="00264504" w14:paraId="789E676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0EEF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D520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510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0A28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7A95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动态信息影像（MG动画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89DD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嘉定不可移动文物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CFBA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东南大学成贤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F23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滕子健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ADCF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力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C62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戴忠强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8BB6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增辉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9A79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CA3E93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0B7D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8ED8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757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C04D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3896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动态信息影像（MG动画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BD23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Crazy_Desir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B999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东南大学成贤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0E08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韦自硕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228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董星畅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816F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严瑞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69F0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芋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0D04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0CEE37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7F69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CF85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709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025D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90CE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图形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0417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寻歌向海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D87A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南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A7F9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沈安澜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CAC5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马越尔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CC7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D75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D42F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11CF08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9D92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C5D1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79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D51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3CE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信息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84D4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繁花盛于 旧时里弄History and Humanity of Shanghai's Lan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A0E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南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D311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肖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18A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臧安齐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BE08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1252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B5D7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C31946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4265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E988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96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EB8E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9514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据可视化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03AA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观云图志——全国气象数据与极端天气可视化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7106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南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D234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孙文君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FF95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欣恒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C89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叶子欣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2450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0372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禹晴</w:t>
            </w:r>
          </w:p>
        </w:tc>
      </w:tr>
      <w:tr w:rsidR="00A956A8" w:rsidRPr="00264504" w14:paraId="0F92D6A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6681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50BA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78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E08A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F8EF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信息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D7E5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BDS-VIS 北斗卫星系统增强现实可视分析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3AD5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南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C9F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章境哲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6DF4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天格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1608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0962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DF73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9641F5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2537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89A9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44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EE8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97DD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图形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CB8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"白金之源“信息图形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056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FD7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施琰莹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C955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田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AF5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家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9DA4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759F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49A6EFE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34F8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DEE3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108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8927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7BAF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信息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B95F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漫游李巷”——基于Unity3D的信息可视化红色教育游戏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57D4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第二师范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3BE2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蒋涵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36C5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思蕊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0DF4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春凤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1DF0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54F7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174D7C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E896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9E86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65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62C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795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据可视化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1BC5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大数据的分布式能源管理可视化平台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4112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海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1F4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彭超凡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FD60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齐硕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3DB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恩玲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AF33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丽玲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0443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董子宇</w:t>
            </w:r>
          </w:p>
        </w:tc>
      </w:tr>
      <w:tr w:rsidR="00A956A8" w:rsidRPr="00264504" w14:paraId="34D3D87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6CE2D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068F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69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6C22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38C3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图形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6F4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铺首衔环”中国传统门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饰信息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可视化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B8FE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海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D55E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田淼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4905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姜梓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1961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亦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7FD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E58D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C65F931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3762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9008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767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6EC2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E60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据可视化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E2C3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数字“煤”体——输煤廊道数据可视化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24AB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江苏科技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90C1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宏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0F4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汤天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5CE7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姚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EF8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A0D8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DC9592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59E0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C221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46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5E63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D95A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据可视化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256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高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铁车辆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能运维的孪生仿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C706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工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FDC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佳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A757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斯涵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83CA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金翼文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AB86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0AE3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952FB8C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E758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F8AA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418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6A43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7E9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图形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924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纤纤玉黹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9B90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工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D52A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马利江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7F70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莹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DA4A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1BEC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1CA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A60E07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922B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5C62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28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FDA2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0DA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据可视化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9A39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人工地层冻结技术可视化监测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608F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工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394A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盛佳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B5E4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颢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BC04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鲍春晖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D17F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应昊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D88A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BCBDAB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FEEB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52F2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65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EDB2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B891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图形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8251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古数名家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360A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航空航天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FF88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尹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F2C3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0F30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孟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84F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65F1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1B6F3C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1752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7D2C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12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ECB7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FF7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图形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3864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绣韵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38B8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航空航天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D120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彭佳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ABCF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詹元元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1133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管饶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A44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1B19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0889D5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1FD4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EF97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276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6290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175C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据可视化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FDA3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缉私数据的情报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研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判及可视化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2323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警察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C319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一龙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7DCC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潮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E87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林鹞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3640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金鸣禹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2259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罗奕恒</w:t>
            </w:r>
          </w:p>
        </w:tc>
      </w:tr>
      <w:tr w:rsidR="00A956A8" w:rsidRPr="00264504" w14:paraId="1226428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824B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43BD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684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9A76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6E96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据可视化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4D63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湮诳止谰，舆言洞见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A752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警察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D91C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先知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EE1C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田雨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9532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润州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71B2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千叶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8FB1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浩玮</w:t>
            </w:r>
          </w:p>
        </w:tc>
      </w:tr>
      <w:tr w:rsidR="00A956A8" w:rsidRPr="00264504" w14:paraId="596C5A8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226D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8764B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23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F0EF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CD20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据可视化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2ED6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AR的交互式医学CT数据可视化魔盒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B4AF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87D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孔慧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52D1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丁阳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FCC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龚凡琁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EFCA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雪凤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E714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823A156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9CD8E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F7DB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03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72AC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1D95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据可视化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B6A3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针对知识讲解的语音数据自动3D可视化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6C62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D926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赵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63C0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陆潮扬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9DB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彦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FE3F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振华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9295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兰子云</w:t>
            </w:r>
          </w:p>
        </w:tc>
      </w:tr>
      <w:tr w:rsidR="00A956A8" w:rsidRPr="00264504" w14:paraId="6ACEA16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11298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32D7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277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3ABF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9AB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图形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7D16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 xml:space="preserve">朝为田舍郎 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暮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登天子堂：中国科举文化可视化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86AC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432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梓涵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171A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1F44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子涵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41A4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艾彤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03C1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轶彧</w:t>
            </w:r>
          </w:p>
        </w:tc>
      </w:tr>
      <w:tr w:rsidR="00A956A8" w:rsidRPr="00264504" w14:paraId="288A5D4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23B3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593C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826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21B7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59C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信息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F9BE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洪灾观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舆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——基于Echarts+vue开发下庐山自然灾害数据交互可视化和洪水灾害预测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DBD1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师范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D28E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梓隽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7DD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奕蕾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0C8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温成蔚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BA63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骁健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42CE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诗娴</w:t>
            </w:r>
          </w:p>
        </w:tc>
      </w:tr>
      <w:tr w:rsidR="00A956A8" w:rsidRPr="00264504" w14:paraId="5A85A36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82BDA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72E9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56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38CB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9CF8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信息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B245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《南京六朝博物馆漫游系统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EF81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理工大学紫金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FC72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鞠心扬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7B2E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诗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7274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B979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2E41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A9337C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A2D63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C04A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4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C7F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8CCB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图形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1FC5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汉历遗韵——汉代历法信息的可视化之旅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A857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理工大学紫金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F541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胡晗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8D33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珍妮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C947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77F4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9B0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8E093E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0173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7D38D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183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BAD0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8BE9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动态信息影像（MG动画）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4FF7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动物疥螨病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9A38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林业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2E1A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文清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6E6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季心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8725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紫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8077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美志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43EF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浩文</w:t>
            </w:r>
          </w:p>
        </w:tc>
      </w:tr>
      <w:tr w:rsidR="00A956A8" w:rsidRPr="00264504" w14:paraId="386C9F9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6B64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C500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082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8301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A61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据可视化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63E0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MSzero ——基于虚拟引擎的智慧仓储零库存场景设计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65C7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信息工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758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硕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24F2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一凡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33E4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韩乐乐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8B2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崇彬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13BB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E86490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341F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67FF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69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7FB6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45BA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据可视化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C3F1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银龄密码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——中国人口老龄化数据多维度可视化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E906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信息工程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6C14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颖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1459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77D4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正炎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F163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仝皓晨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51A7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邱哲</w:t>
            </w:r>
          </w:p>
        </w:tc>
      </w:tr>
      <w:tr w:rsidR="00A956A8" w:rsidRPr="00264504" w14:paraId="2486C4B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CC26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9AA1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4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071E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DAB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信息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7CF3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心血管疾病智能数据分析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4784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医科大学康达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6D75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唐远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104F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蔡智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967E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沈杏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4DF4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嘉宁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60A5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曾熙</w:t>
            </w:r>
          </w:p>
        </w:tc>
      </w:tr>
      <w:tr w:rsidR="00A956A8" w:rsidRPr="00264504" w14:paraId="2D6C82C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604B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F9E9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48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41D5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555B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信息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604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山川诗行：李白的长江记忆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B234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艺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4B75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丁沐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AD4D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逸凝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3C0C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669A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F243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532D2A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20CB9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ED56C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553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E5D4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CA2B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信息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A217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都繁会图信息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可视化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3934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艺术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6B11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熊安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56B9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卞梦婧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D79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23C1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902F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7AD76857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8619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44FFE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268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DAC5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8B8F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据可视化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C497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数字孪生技术的校园电力可视化平台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A8E5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邮电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3064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彭颂喆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4C2D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苗娃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44F6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溢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8232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魏有清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A44A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曾琬琳</w:t>
            </w:r>
          </w:p>
        </w:tc>
      </w:tr>
      <w:tr w:rsidR="00A956A8" w:rsidRPr="00264504" w14:paraId="64E6BE29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AD6F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61AF2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39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4A5D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BAAA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据可视化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DEE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数字地球</w:t>
            </w: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地图工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坊可视化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63E2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邮电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C801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华剑椿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BE01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谢晓宇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04FA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丁佳昊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CCB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9D32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84A7060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A1BD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9CA24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752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C76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6C8B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据可视化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F662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灵犀舆情——智能舆情预警分析可视化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DE2A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南京邮电大学通达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D9C6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廖孔瑞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6E76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方海英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914B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尹雨彤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D963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吕政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78F1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丁鸿飞</w:t>
            </w:r>
          </w:p>
        </w:tc>
      </w:tr>
      <w:tr w:rsidR="00A956A8" w:rsidRPr="00264504" w14:paraId="756BC23B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611B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FA43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690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7D98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1976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据可视化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AA94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农村医疗卫生可视化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C041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京中医药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5F2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子寒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C78A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春花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E287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雪晴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2353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建义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15C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琪</w:t>
            </w:r>
          </w:p>
        </w:tc>
      </w:tr>
      <w:tr w:rsidR="00A956A8" w:rsidRPr="00264504" w14:paraId="684C5D4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7553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DA5C1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15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CB77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79F6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图形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B3BB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扬州玉雕信息图表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D9F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南通理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7BB7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雅晴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0593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C672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E35E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607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E9CC80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3DE36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lastRenderedPageBreak/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0A0E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659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964E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FF6F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图形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2127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学智慧·光影流转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A08D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三江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2C64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凯旋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D49E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金绍明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971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良图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C864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7EA8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6CF65DD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3B5D2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3395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682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BA8C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6C2E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据可视化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F948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逐梦寰宇新征程——中国航天科普博物馆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292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三江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9085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万诗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287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雪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40C5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粤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9FA9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朱伊彤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F20E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谷心语</w:t>
            </w:r>
          </w:p>
        </w:tc>
      </w:tr>
      <w:tr w:rsidR="00A956A8" w:rsidRPr="00264504" w14:paraId="73D709F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39E7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3D4A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238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23A8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C0C6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据可视化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5CB6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医</w:t>
            </w:r>
            <w:proofErr w:type="gramEnd"/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云览——医疗数据可视化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9EAE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5F67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陈佳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C01F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楷雯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3AA4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林诺希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77DC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杨恒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1AA1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0504D00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76D1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07269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905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1C6F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ABAA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图形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6DA8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《“方圆”之间，算“术”万千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B3D2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苏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694AE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姜莹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2ACE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曹文鑫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0F88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若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A691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E9DB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5F52271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D0A30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C9A06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395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D8FB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EB6B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据可视化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491E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Golden Brics 视界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D20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宿迁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158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李丹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7BC7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潘杰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6B3F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婵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3F40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张文慧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5D25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3B18AC2F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3BBDB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ABA78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179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0557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AFE0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数据可视化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0704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数据可视化技术驱动的红色文化景点信息集成展示系统研究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FC81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泰州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C80C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新雨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4813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黄诗妍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E2D2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嘉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78CB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陈梓萱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DDD8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葛宏伟</w:t>
            </w:r>
          </w:p>
        </w:tc>
      </w:tr>
      <w:tr w:rsidR="00A956A8" w:rsidRPr="00264504" w14:paraId="15E9C673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251A1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25D10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823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904E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E06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图形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7F47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阅古史 鉴名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A34B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泰州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57F9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秦晓雪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C8A4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刘欣然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208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吴钰妍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9A5F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03B90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1A67B348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EFA07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AA69F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0558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717E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DA3C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信息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2055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基于u3d的中国供销社博物馆AR互动平台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34C2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徐州医科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CFF2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柯佳慧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7C7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卢兴华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1217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范淑钰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DBC5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EC42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E75473A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5A3F4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F9677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1038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C305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8578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图形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26D5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“盐”之有物——基于中国海盐博物馆信息可视化设计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9B59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盐城工学院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9308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马文韬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8C6B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彭雅欣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B985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茅芝铭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F4CB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F0666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60524E92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A638C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9C5DA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8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82DC9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15FF3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信息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A9E4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指尖化学实验室——基于AR技术的交互化学视界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7020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扬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69B18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汤子怡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8B08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9D9FB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C340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57D3D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A956A8" w:rsidRPr="00264504" w14:paraId="296A38D5" w14:textId="77777777" w:rsidTr="00E4792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D26D5" w14:textId="77777777" w:rsidR="00A956A8" w:rsidRPr="00264504" w:rsidRDefault="00A956A8" w:rsidP="00E47925">
            <w:pPr>
              <w:widowControl/>
              <w:jc w:val="center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79385" w14:textId="77777777" w:rsidR="00A956A8" w:rsidRPr="00264504" w:rsidRDefault="00A956A8" w:rsidP="00E47925">
            <w:pPr>
              <w:widowControl/>
              <w:jc w:val="right"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202402332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31C7F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信息可视化设计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92367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交互信息设计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01C81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  <w:lang w:eastAsia="zh-CN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  <w:lang w:eastAsia="zh-CN"/>
              </w:rPr>
              <w:t>智绘化学——基于实验交互的信息可视化与用户画像评估系统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264E4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扬州大学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56B7A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周倩倩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8E95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王一帆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C3CB2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高雯静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131D5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马雨晴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1A8EC" w14:textId="77777777" w:rsidR="00A956A8" w:rsidRPr="00264504" w:rsidRDefault="00A956A8" w:rsidP="00E47925">
            <w:pPr>
              <w:widowControl/>
              <w:rPr>
                <w:rFonts w:ascii="宋体" w:hAnsi="宋体" w:cs="宋体"/>
                <w:color w:val="000000"/>
                <w:sz w:val="20"/>
                <w:szCs w:val="20"/>
              </w:rPr>
            </w:pPr>
            <w:r w:rsidRPr="00264504">
              <w:rPr>
                <w:rFonts w:ascii="宋体" w:hAnsi="宋体" w:cs="宋体" w:hint="eastAsia"/>
                <w:color w:val="000000"/>
                <w:sz w:val="20"/>
                <w:szCs w:val="20"/>
              </w:rPr>
              <w:t>沈祎婧</w:t>
            </w:r>
          </w:p>
        </w:tc>
      </w:tr>
    </w:tbl>
    <w:p w14:paraId="212D2F27" w14:textId="77777777" w:rsidR="00A956A8" w:rsidRDefault="00A956A8" w:rsidP="00A956A8">
      <w:pPr>
        <w:pStyle w:val="a5"/>
        <w:spacing w:before="0"/>
        <w:ind w:left="119" w:right="480"/>
        <w:rPr>
          <w:rFonts w:ascii="Times New Roman" w:eastAsia="微软雅黑" w:hAnsi="Times New Roman" w:cs="Arial Unicode MS"/>
          <w:lang w:eastAsia="zh-CN"/>
        </w:rPr>
      </w:pPr>
    </w:p>
    <w:sectPr w:rsidR="00A956A8" w:rsidSect="00A956A8">
      <w:headerReference w:type="default" r:id="rId11"/>
      <w:footerReference w:type="default" r:id="rId12"/>
      <w:pgSz w:w="16840" w:h="11900" w:orient="landscape"/>
      <w:pgMar w:top="1077" w:right="1440" w:bottom="1077" w:left="1440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38B3C9" w14:textId="77777777" w:rsidR="00C2489A" w:rsidRDefault="00C2489A">
      <w:r>
        <w:separator/>
      </w:r>
    </w:p>
  </w:endnote>
  <w:endnote w:type="continuationSeparator" w:id="0">
    <w:p w14:paraId="76938BA1" w14:textId="77777777" w:rsidR="00C2489A" w:rsidRDefault="00C248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6EE4F7" w14:textId="77777777" w:rsidR="00CE383C" w:rsidRDefault="00295F0B">
    <w:pPr>
      <w:spacing w:line="14" w:lineRule="auto"/>
      <w:rPr>
        <w:sz w:val="20"/>
        <w:szCs w:val="20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2A6EE4F8" wp14:editId="2A6EE4F9">
              <wp:simplePos x="0" y="0"/>
              <wp:positionH relativeFrom="page">
                <wp:posOffset>9636125</wp:posOffset>
              </wp:positionH>
              <wp:positionV relativeFrom="page">
                <wp:posOffset>6802120</wp:posOffset>
              </wp:positionV>
              <wp:extent cx="167005" cy="139700"/>
              <wp:effectExtent l="0" t="0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00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2A6EE500" w14:textId="17B18DD5" w:rsidR="00CE383C" w:rsidRDefault="00295F0B">
                          <w:pPr>
                            <w:spacing w:line="203" w:lineRule="exact"/>
                            <w:ind w:left="40"/>
                            <w:rPr>
                              <w:rFonts w:eastAsia="Times New Roman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</w:rPr>
                            <w:fldChar w:fldCharType="separate"/>
                          </w:r>
                          <w:r w:rsidR="00694CE6">
                            <w:rPr>
                              <w:noProof/>
                              <w:sz w:val="18"/>
                            </w:rPr>
                            <w:t>22</w:t>
                          </w:r>
                          <w:r>
                            <w:rPr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6EE4F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758.75pt;margin-top:535.6pt;width:13.15pt;height:11pt;z-index:-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" filled="f" stroked="f">
              <v:textbox inset="0,0,0,0">
                <w:txbxContent>
                  <w:p w14:paraId="2A6EE500" w14:textId="17B18DD5" w:rsidR="00CE383C" w:rsidRDefault="00295F0B">
                    <w:pPr>
                      <w:spacing w:line="203" w:lineRule="exact"/>
                      <w:ind w:left="40"/>
                      <w:rPr>
                        <w:rFonts w:eastAsia="Times New Roman" w:cs="Calibri"/>
                        <w:sz w:val="18"/>
                        <w:szCs w:val="18"/>
                      </w:rPr>
                    </w:pPr>
                    <w:r>
                      <w:rPr>
                        <w:sz w:val="18"/>
                      </w:rPr>
                      <w:fldChar w:fldCharType="begin"/>
                    </w:r>
                    <w:r>
                      <w:rPr>
                        <w:sz w:val="18"/>
                      </w:rPr>
                      <w:instrText xml:space="preserve"> PAGE </w:instrText>
                    </w:r>
                    <w:r>
                      <w:rPr>
                        <w:sz w:val="18"/>
                      </w:rPr>
                      <w:fldChar w:fldCharType="separate"/>
                    </w:r>
                    <w:r w:rsidR="00694CE6">
                      <w:rPr>
                        <w:noProof/>
                        <w:sz w:val="18"/>
                      </w:rPr>
                      <w:t>22</w:t>
                    </w:r>
                    <w:r>
                      <w:rPr>
                        <w:sz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5973FE" w14:textId="77777777" w:rsidR="00C2489A" w:rsidRDefault="00C2489A">
      <w:r>
        <w:separator/>
      </w:r>
    </w:p>
  </w:footnote>
  <w:footnote w:type="continuationSeparator" w:id="0">
    <w:p w14:paraId="0FD137E0" w14:textId="77777777" w:rsidR="00C2489A" w:rsidRDefault="00C248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6EE4F6" w14:textId="77777777" w:rsidR="00CE383C" w:rsidRDefault="00CE383C">
    <w:pPr>
      <w:pStyle w:val="ad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318276"/>
    <w:multiLevelType w:val="singleLevel"/>
    <w:tmpl w:val="32318276"/>
    <w:lvl w:ilvl="0">
      <w:start w:val="2"/>
      <w:numFmt w:val="decimal"/>
      <w:suff w:val="space"/>
      <w:lvlText w:val="%1."/>
      <w:lvlJc w:val="left"/>
    </w:lvl>
  </w:abstractNum>
  <w:abstractNum w:abstractNumId="1" w15:restartNumberingAfterBreak="0">
    <w:nsid w:val="5DE150DA"/>
    <w:multiLevelType w:val="multilevel"/>
    <w:tmpl w:val="5DE150DA"/>
    <w:lvl w:ilvl="0">
      <w:start w:val="1"/>
      <w:numFmt w:val="bullet"/>
      <w:lvlText w:val=""/>
      <w:lvlJc w:val="left"/>
      <w:pPr>
        <w:ind w:left="10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4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7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9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proofState w:grammar="clean"/>
  <w:defaultTabStop w:val="420"/>
  <w:drawingGridHorizontalSpacing w:val="110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6145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wACS3NLA3MzEwsjAyUdpeDU4uLM/DyQAsNaAPHG+eIsAAAA"/>
    <w:docVar w:name="commondata" w:val="eyJoZGlkIjoiMzk3Nzg2MTNkNmIxYzM2N2I1NGNmYzkyNDk4ZGQ1YjAifQ=="/>
  </w:docVars>
  <w:rsids>
    <w:rsidRoot w:val="00990E9B"/>
    <w:rsid w:val="0001146E"/>
    <w:rsid w:val="00012CDC"/>
    <w:rsid w:val="000150B2"/>
    <w:rsid w:val="00021D3D"/>
    <w:rsid w:val="000644C2"/>
    <w:rsid w:val="00081CB1"/>
    <w:rsid w:val="000A248C"/>
    <w:rsid w:val="000B7214"/>
    <w:rsid w:val="00107A2C"/>
    <w:rsid w:val="001271A7"/>
    <w:rsid w:val="00130C23"/>
    <w:rsid w:val="00130D5F"/>
    <w:rsid w:val="00131AC0"/>
    <w:rsid w:val="00150EA5"/>
    <w:rsid w:val="00153781"/>
    <w:rsid w:val="00172074"/>
    <w:rsid w:val="00183496"/>
    <w:rsid w:val="001B6278"/>
    <w:rsid w:val="001D32CF"/>
    <w:rsid w:val="00202CAD"/>
    <w:rsid w:val="00243BBF"/>
    <w:rsid w:val="002533AC"/>
    <w:rsid w:val="00272693"/>
    <w:rsid w:val="0027518A"/>
    <w:rsid w:val="00281F47"/>
    <w:rsid w:val="00295F0B"/>
    <w:rsid w:val="002A7552"/>
    <w:rsid w:val="002C4CF4"/>
    <w:rsid w:val="002D2522"/>
    <w:rsid w:val="002E4EF1"/>
    <w:rsid w:val="002E5B7E"/>
    <w:rsid w:val="002F19AC"/>
    <w:rsid w:val="0032262C"/>
    <w:rsid w:val="003262F8"/>
    <w:rsid w:val="0033432F"/>
    <w:rsid w:val="00337FAE"/>
    <w:rsid w:val="00340C5C"/>
    <w:rsid w:val="0035592A"/>
    <w:rsid w:val="00362330"/>
    <w:rsid w:val="00385796"/>
    <w:rsid w:val="00392F94"/>
    <w:rsid w:val="003A2FCF"/>
    <w:rsid w:val="003B019B"/>
    <w:rsid w:val="003D3025"/>
    <w:rsid w:val="003F6A6B"/>
    <w:rsid w:val="003F6FDD"/>
    <w:rsid w:val="004076F2"/>
    <w:rsid w:val="00410DF2"/>
    <w:rsid w:val="00411021"/>
    <w:rsid w:val="00417F91"/>
    <w:rsid w:val="0046057F"/>
    <w:rsid w:val="00473324"/>
    <w:rsid w:val="004823B5"/>
    <w:rsid w:val="004C1145"/>
    <w:rsid w:val="004C2EBC"/>
    <w:rsid w:val="004F6C1B"/>
    <w:rsid w:val="004F6F4A"/>
    <w:rsid w:val="00503A33"/>
    <w:rsid w:val="00514330"/>
    <w:rsid w:val="005160CD"/>
    <w:rsid w:val="00523AE0"/>
    <w:rsid w:val="00523CC2"/>
    <w:rsid w:val="00535563"/>
    <w:rsid w:val="005A28E2"/>
    <w:rsid w:val="005D3032"/>
    <w:rsid w:val="005D6703"/>
    <w:rsid w:val="00620CFD"/>
    <w:rsid w:val="00661E6D"/>
    <w:rsid w:val="00663012"/>
    <w:rsid w:val="006921BE"/>
    <w:rsid w:val="006925BC"/>
    <w:rsid w:val="00694CE6"/>
    <w:rsid w:val="006A3D8F"/>
    <w:rsid w:val="006A5871"/>
    <w:rsid w:val="006D4802"/>
    <w:rsid w:val="006D4ADD"/>
    <w:rsid w:val="006E689C"/>
    <w:rsid w:val="006F1E62"/>
    <w:rsid w:val="007047BC"/>
    <w:rsid w:val="00735AB6"/>
    <w:rsid w:val="0076029D"/>
    <w:rsid w:val="0078114C"/>
    <w:rsid w:val="008269EA"/>
    <w:rsid w:val="008726A7"/>
    <w:rsid w:val="00875719"/>
    <w:rsid w:val="00882780"/>
    <w:rsid w:val="008C41B0"/>
    <w:rsid w:val="008E0C32"/>
    <w:rsid w:val="008E4B0F"/>
    <w:rsid w:val="008F193C"/>
    <w:rsid w:val="00977611"/>
    <w:rsid w:val="00980B17"/>
    <w:rsid w:val="00990E9B"/>
    <w:rsid w:val="009F7754"/>
    <w:rsid w:val="00A21438"/>
    <w:rsid w:val="00A45FDA"/>
    <w:rsid w:val="00A67E31"/>
    <w:rsid w:val="00A821DC"/>
    <w:rsid w:val="00A84B6D"/>
    <w:rsid w:val="00A956A8"/>
    <w:rsid w:val="00AE2BFA"/>
    <w:rsid w:val="00AF18CD"/>
    <w:rsid w:val="00B02327"/>
    <w:rsid w:val="00B052F4"/>
    <w:rsid w:val="00B12A4B"/>
    <w:rsid w:val="00B47D51"/>
    <w:rsid w:val="00B846E9"/>
    <w:rsid w:val="00B975B7"/>
    <w:rsid w:val="00BA0A6D"/>
    <w:rsid w:val="00BD2FC9"/>
    <w:rsid w:val="00BE7142"/>
    <w:rsid w:val="00BF7B63"/>
    <w:rsid w:val="00C22E17"/>
    <w:rsid w:val="00C2489A"/>
    <w:rsid w:val="00C4514A"/>
    <w:rsid w:val="00C52532"/>
    <w:rsid w:val="00CB2D8F"/>
    <w:rsid w:val="00CC4517"/>
    <w:rsid w:val="00CD393F"/>
    <w:rsid w:val="00CE383C"/>
    <w:rsid w:val="00CF20C2"/>
    <w:rsid w:val="00D1716F"/>
    <w:rsid w:val="00D2080E"/>
    <w:rsid w:val="00D406EF"/>
    <w:rsid w:val="00D46E64"/>
    <w:rsid w:val="00D5289F"/>
    <w:rsid w:val="00D967EF"/>
    <w:rsid w:val="00DA3226"/>
    <w:rsid w:val="00DA532D"/>
    <w:rsid w:val="00DA7E14"/>
    <w:rsid w:val="00DC1AEC"/>
    <w:rsid w:val="00DC6F45"/>
    <w:rsid w:val="00DF2028"/>
    <w:rsid w:val="00E1027F"/>
    <w:rsid w:val="00E255E7"/>
    <w:rsid w:val="00E26AA7"/>
    <w:rsid w:val="00E42DF0"/>
    <w:rsid w:val="00E51BCF"/>
    <w:rsid w:val="00E71E33"/>
    <w:rsid w:val="00E8229D"/>
    <w:rsid w:val="00EA2BB2"/>
    <w:rsid w:val="00EA5E22"/>
    <w:rsid w:val="00EB19AC"/>
    <w:rsid w:val="00EC682E"/>
    <w:rsid w:val="00ED1C50"/>
    <w:rsid w:val="00ED3698"/>
    <w:rsid w:val="00ED6711"/>
    <w:rsid w:val="00ED6F16"/>
    <w:rsid w:val="00F06D56"/>
    <w:rsid w:val="00F11105"/>
    <w:rsid w:val="00F267F9"/>
    <w:rsid w:val="00F50BD4"/>
    <w:rsid w:val="00FA1BB5"/>
    <w:rsid w:val="00FB2649"/>
    <w:rsid w:val="00FC0A08"/>
    <w:rsid w:val="00FC2BEA"/>
    <w:rsid w:val="00FC7D1E"/>
    <w:rsid w:val="00FD7DE3"/>
    <w:rsid w:val="00FF4F1E"/>
    <w:rsid w:val="00FF7380"/>
    <w:rsid w:val="251A2C72"/>
    <w:rsid w:val="277D2759"/>
    <w:rsid w:val="2C4E3647"/>
    <w:rsid w:val="337F3FB4"/>
    <w:rsid w:val="3EB43E69"/>
    <w:rsid w:val="43E82CFC"/>
    <w:rsid w:val="60DF288A"/>
    <w:rsid w:val="6413478D"/>
    <w:rsid w:val="78A36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fillcolor="white">
      <v:fill color="white"/>
    </o:shapedefaults>
    <o:shapelayout v:ext="edit">
      <o:idmap v:ext="edit" data="1"/>
    </o:shapelayout>
  </w:shapeDefaults>
  <w:decimalSymbol w:val="."/>
  <w:listSeparator w:val=","/>
  <w14:docId w14:val="2A6EE38D"/>
  <w15:docId w15:val="{F85ABE4F-DC46-4418-B689-0730E42E2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  <w:rPr>
      <w:rFonts w:ascii="Calibri" w:hAnsi="Calibri"/>
      <w:sz w:val="22"/>
      <w:szCs w:val="22"/>
      <w:lang w:eastAsia="en-US"/>
    </w:rPr>
  </w:style>
  <w:style w:type="paragraph" w:styleId="1">
    <w:name w:val="heading 1"/>
    <w:basedOn w:val="a"/>
    <w:next w:val="a"/>
    <w:link w:val="10"/>
    <w:qFormat/>
    <w:pPr>
      <w:ind w:left="120"/>
      <w:outlineLvl w:val="0"/>
    </w:pPr>
    <w:rPr>
      <w:rFonts w:ascii="Arial Unicode MS" w:eastAsia="Times New Roman" w:hAnsi="Arial Unicode MS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semiHidden/>
    <w:unhideWhenUsed/>
  </w:style>
  <w:style w:type="paragraph" w:styleId="a5">
    <w:name w:val="Body Text"/>
    <w:basedOn w:val="a"/>
    <w:link w:val="a6"/>
    <w:qFormat/>
    <w:pPr>
      <w:spacing w:before="157"/>
      <w:ind w:left="120"/>
    </w:pPr>
    <w:rPr>
      <w:rFonts w:ascii="宋体" w:hAnsi="宋体"/>
      <w:sz w:val="24"/>
      <w:szCs w:val="24"/>
    </w:rPr>
  </w:style>
  <w:style w:type="paragraph" w:styleId="a7">
    <w:name w:val="Date"/>
    <w:basedOn w:val="a"/>
    <w:next w:val="a"/>
    <w:link w:val="a8"/>
    <w:semiHidden/>
    <w:pPr>
      <w:ind w:leftChars="2500" w:left="100"/>
    </w:pPr>
  </w:style>
  <w:style w:type="paragraph" w:styleId="a9">
    <w:name w:val="Balloon Text"/>
    <w:basedOn w:val="a"/>
    <w:link w:val="aa"/>
    <w:semiHidden/>
    <w:unhideWhenUsed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pPr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  <w:lang w:eastAsia="zh-CN"/>
    </w:rPr>
  </w:style>
  <w:style w:type="paragraph" w:styleId="ad">
    <w:name w:val="header"/>
    <w:basedOn w:val="a"/>
    <w:link w:val="ae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  <w:lang w:eastAsia="zh-CN"/>
    </w:rPr>
  </w:style>
  <w:style w:type="paragraph" w:styleId="af">
    <w:name w:val="annotation subject"/>
    <w:basedOn w:val="a3"/>
    <w:next w:val="a3"/>
    <w:link w:val="af0"/>
    <w:autoRedefine/>
    <w:semiHidden/>
    <w:unhideWhenUsed/>
    <w:qFormat/>
    <w:rPr>
      <w:b/>
      <w:bCs/>
    </w:rPr>
  </w:style>
  <w:style w:type="table" w:styleId="af1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uiPriority w:val="99"/>
    <w:unhideWhenUsed/>
    <w:qFormat/>
    <w:rPr>
      <w:color w:val="800080"/>
      <w:u w:val="single"/>
    </w:rPr>
  </w:style>
  <w:style w:type="character" w:styleId="af3">
    <w:name w:val="Hyperlink"/>
    <w:uiPriority w:val="99"/>
    <w:unhideWhenUsed/>
    <w:qFormat/>
    <w:rPr>
      <w:color w:val="0000FF"/>
      <w:u w:val="single"/>
    </w:rPr>
  </w:style>
  <w:style w:type="character" w:styleId="af4">
    <w:name w:val="annotation reference"/>
    <w:basedOn w:val="a0"/>
    <w:semiHidden/>
    <w:unhideWhenUsed/>
    <w:rPr>
      <w:sz w:val="21"/>
      <w:szCs w:val="21"/>
    </w:rPr>
  </w:style>
  <w:style w:type="character" w:customStyle="1" w:styleId="10">
    <w:name w:val="标题 1 字符"/>
    <w:basedOn w:val="a0"/>
    <w:link w:val="1"/>
    <w:rPr>
      <w:rFonts w:ascii="Arial Unicode MS" w:eastAsia="Times New Roman" w:hAnsi="Arial Unicode MS" w:cs="Times New Roman"/>
      <w:kern w:val="0"/>
      <w:sz w:val="28"/>
      <w:szCs w:val="28"/>
      <w:lang w:eastAsia="en-US"/>
    </w:rPr>
  </w:style>
  <w:style w:type="character" w:customStyle="1" w:styleId="a6">
    <w:name w:val="正文文本 字符"/>
    <w:basedOn w:val="a0"/>
    <w:link w:val="a5"/>
    <w:rPr>
      <w:rFonts w:ascii="宋体" w:eastAsia="宋体" w:hAnsi="宋体" w:cs="Times New Roman"/>
      <w:kern w:val="0"/>
      <w:sz w:val="24"/>
      <w:lang w:eastAsia="en-US"/>
    </w:rPr>
  </w:style>
  <w:style w:type="character" w:customStyle="1" w:styleId="a4">
    <w:name w:val="批注文字 字符"/>
    <w:basedOn w:val="a0"/>
    <w:link w:val="a3"/>
    <w:semiHidden/>
    <w:qFormat/>
    <w:rPr>
      <w:rFonts w:ascii="Calibri" w:eastAsia="宋体" w:hAnsi="Calibri" w:cs="Times New Roman"/>
      <w:kern w:val="0"/>
      <w:sz w:val="22"/>
      <w:szCs w:val="22"/>
      <w:lang w:eastAsia="en-US"/>
    </w:rPr>
  </w:style>
  <w:style w:type="character" w:customStyle="1" w:styleId="af0">
    <w:name w:val="批注主题 字符"/>
    <w:basedOn w:val="a4"/>
    <w:link w:val="af"/>
    <w:semiHidden/>
    <w:rPr>
      <w:rFonts w:ascii="Calibri" w:eastAsia="宋体" w:hAnsi="Calibri" w:cs="Times New Roman"/>
      <w:b/>
      <w:bCs/>
      <w:kern w:val="0"/>
      <w:sz w:val="22"/>
      <w:szCs w:val="22"/>
      <w:lang w:eastAsia="en-US"/>
    </w:rPr>
  </w:style>
  <w:style w:type="character" w:customStyle="1" w:styleId="11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e">
    <w:name w:val="页眉 字符"/>
    <w:basedOn w:val="a0"/>
    <w:link w:val="ad"/>
    <w:uiPriority w:val="99"/>
    <w:qFormat/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qFormat/>
    <w:rPr>
      <w:sz w:val="18"/>
      <w:szCs w:val="18"/>
    </w:rPr>
  </w:style>
  <w:style w:type="character" w:customStyle="1" w:styleId="a8">
    <w:name w:val="日期 字符"/>
    <w:basedOn w:val="a0"/>
    <w:link w:val="a7"/>
    <w:semiHidden/>
    <w:qFormat/>
    <w:rPr>
      <w:rFonts w:ascii="Calibri" w:eastAsia="宋体" w:hAnsi="Calibri" w:cs="Times New Roman"/>
      <w:kern w:val="0"/>
      <w:sz w:val="22"/>
      <w:szCs w:val="22"/>
      <w:lang w:eastAsia="en-US"/>
    </w:rPr>
  </w:style>
  <w:style w:type="table" w:customStyle="1" w:styleId="TableNormal1">
    <w:name w:val="Table Normal1"/>
    <w:semiHidden/>
    <w:qFormat/>
    <w:pPr>
      <w:widowControl w:val="0"/>
    </w:pPr>
    <w:rPr>
      <w:rFonts w:ascii="Calibri" w:hAnsi="Calibr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12">
    <w:name w:val="列出段落1"/>
    <w:basedOn w:val="a"/>
    <w:qFormat/>
  </w:style>
  <w:style w:type="paragraph" w:customStyle="1" w:styleId="TableParagraph">
    <w:name w:val="Table Paragraph"/>
    <w:basedOn w:val="a"/>
    <w:qFormat/>
  </w:style>
  <w:style w:type="character" w:customStyle="1" w:styleId="aa">
    <w:name w:val="批注框文本 字符"/>
    <w:basedOn w:val="a0"/>
    <w:link w:val="a9"/>
    <w:semiHidden/>
    <w:rPr>
      <w:rFonts w:ascii="Calibri" w:eastAsia="宋体" w:hAnsi="Calibri" w:cs="Times New Roman"/>
      <w:kern w:val="0"/>
      <w:sz w:val="18"/>
      <w:szCs w:val="18"/>
      <w:lang w:eastAsia="en-US"/>
    </w:rPr>
  </w:style>
  <w:style w:type="character" w:customStyle="1" w:styleId="2">
    <w:name w:val="未处理的提及2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3">
    <w:name w:val="未处理的提及3"/>
    <w:basedOn w:val="a0"/>
    <w:uiPriority w:val="99"/>
    <w:semiHidden/>
    <w:unhideWhenUsed/>
    <w:rsid w:val="00ED6F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640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6DBE7CFCA2F149A5166D1A03999950" ma:contentTypeVersion="5" ma:contentTypeDescription="Create a new document." ma:contentTypeScope="" ma:versionID="ce6d8443f405102459a99312553943f0">
  <xsd:schema xmlns:xsd="http://www.w3.org/2001/XMLSchema" xmlns:xs="http://www.w3.org/2001/XMLSchema" xmlns:p="http://schemas.microsoft.com/office/2006/metadata/properties" xmlns:ns3="c6e3a36a-1c1c-495f-ab10-8e8717ab000a" xmlns:ns4="c822b04f-c641-44d5-ba70-1aeb007fc6d2" targetNamespace="http://schemas.microsoft.com/office/2006/metadata/properties" ma:root="true" ma:fieldsID="01ef9c65a7281491c764fc90aec98d98" ns3:_="" ns4:_="">
    <xsd:import namespace="c6e3a36a-1c1c-495f-ab10-8e8717ab000a"/>
    <xsd:import namespace="c822b04f-c641-44d5-ba70-1aeb007fc6d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_activity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e3a36a-1c1c-495f-ab10-8e8717ab000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22b04f-c641-44d5-ba70-1aeb007fc6d2" elementFormDefault="qualified">
    <xsd:import namespace="http://schemas.microsoft.com/office/2006/documentManagement/types"/>
    <xsd:import namespace="http://schemas.microsoft.com/office/infopath/2007/PartnerControls"/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22b04f-c641-44d5-ba70-1aeb007fc6d2" xsi:nil="true"/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919939B-52F8-43B4-8D2C-8A1E19F43A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e3a36a-1c1c-495f-ab10-8e8717ab000a"/>
    <ds:schemaRef ds:uri="c822b04f-c641-44d5-ba70-1aeb007fc6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367FA1-7F3F-4955-8134-1713FF8535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180AB4-1917-48F2-8621-0A6E51EAC522}">
  <ds:schemaRefs>
    <ds:schemaRef ds:uri="http://schemas.microsoft.com/office/2006/metadata/properties"/>
    <ds:schemaRef ds:uri="c822b04f-c641-44d5-ba70-1aeb007fc6d2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c6e3a36a-1c1c-495f-ab10-8e8717ab000a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1</Pages>
  <Words>5908</Words>
  <Characters>33681</Characters>
  <Application>Microsoft Office Word</Application>
  <DocSecurity>0</DocSecurity>
  <Lines>280</Lines>
  <Paragraphs>79</Paragraphs>
  <ScaleCrop>false</ScaleCrop>
  <Company/>
  <LinksUpToDate>false</LinksUpToDate>
  <CharactersWithSpaces>39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张 洁</cp:lastModifiedBy>
  <cp:revision>2</cp:revision>
  <cp:lastPrinted>2024-05-13T08:16:00Z</cp:lastPrinted>
  <dcterms:created xsi:type="dcterms:W3CDTF">2024-05-13T08:45:00Z</dcterms:created>
  <dcterms:modified xsi:type="dcterms:W3CDTF">2024-05-13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F9BD74E3975C4A8B93417EAF1BC52439</vt:lpwstr>
  </property>
  <property fmtid="{D5CDD505-2E9C-101B-9397-08002B2CF9AE}" pid="4" name="ContentTypeId">
    <vt:lpwstr>0x010100056DBE7CFCA2F149A5166D1A03999950</vt:lpwstr>
  </property>
</Properties>
</file>